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5C17C" w14:textId="4AC7D5A0" w:rsidR="008117CA" w:rsidRPr="005C28E1" w:rsidRDefault="00A04CBD">
      <w:pPr>
        <w:rPr>
          <w:rFonts w:ascii="宋体" w:eastAsia="宋体" w:hAnsi="宋体" w:cs="Times New Roman"/>
          <w:sz w:val="24"/>
          <w:szCs w:val="24"/>
        </w:rPr>
      </w:pPr>
      <w:r w:rsidRPr="005C28E1">
        <w:rPr>
          <w:rFonts w:ascii="宋体" w:eastAsia="宋体" w:hAnsi="宋体" w:cs="Times New Roman"/>
          <w:sz w:val="24"/>
          <w:szCs w:val="24"/>
        </w:rPr>
        <w:t>&gt;In1783</w:t>
      </w:r>
    </w:p>
    <w:p w14:paraId="1C2235D7" w14:textId="15A64DD1" w:rsidR="00A04CBD" w:rsidRPr="005C28E1" w:rsidRDefault="00A04CBD">
      <w:pPr>
        <w:rPr>
          <w:rFonts w:ascii="宋体" w:eastAsia="宋体" w:hAnsi="宋体"/>
          <w:sz w:val="24"/>
          <w:szCs w:val="24"/>
        </w:rPr>
      </w:pPr>
      <w:commentRangeStart w:id="0"/>
      <w:r w:rsidRPr="005C28E1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="00953DE1" w:rsidRPr="005C28E1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5C28E1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1"/>
      <w:r w:rsidRPr="005C28E1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</w:t>
      </w:r>
      <w:commentRangeStart w:id="2"/>
      <w:r w:rsidRPr="005C28E1">
        <w:rPr>
          <w:rFonts w:ascii="宋体" w:eastAsia="宋体" w:hAnsi="宋体"/>
          <w:sz w:val="24"/>
          <w:szCs w:val="24"/>
        </w:rPr>
        <w:t>TCACGATTTTTGCAACAGAGCC</w:t>
      </w:r>
      <w:commentRangeEnd w:id="1"/>
      <w:r w:rsidR="00EF1200" w:rsidRPr="005C28E1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5C28E1">
        <w:rPr>
          <w:rFonts w:ascii="宋体" w:eastAsia="宋体" w:hAnsi="宋体"/>
          <w:sz w:val="24"/>
          <w:szCs w:val="24"/>
        </w:rPr>
        <w:t>CGCTGGCGCATGGCGCGGGCCTTGGCGGCGTCAACGTCCGGCTCGTCGTCCAGAAACTCGAACTCCTGTTCGGGCGATGGCGTCGGCGTGACGATTTCCTCATGCTCGGGCAATTCCGGCTCGCGGCGGATGCCGGCATTGGCCGGGTCGCCCTCGGCCTCGTTTCCCCTCGTCGCGGAACGGCTTTCCGCCGCGACCACGCGGCCGGACCAATCATCGGCGGATGGGCTGGGCGCCAGCGGAGCGGCGACCAGATCGGGCGGGGTCAGGATGCGTTCCTGCAACCGCGCGTCCTCGAAATAGCGGGCCTTGGTCGCGCGGATCGGCGGCGTGCCCGCGACCATGACGATTTCATCGGTAGGCGGAAGCTGCATGATTTCGCCCGGCGTGAGCAGCGGCCGGGCTGTCTCCTGCCGTGAAACCATGAGATGCCCGAGCCACGGCGCGAGCCTGTGGCCGGCATAGTTGGTGGAATCGCGCATCTCGGTCGCGGTGCCGAGCGCGTCGCTCACCCTTTTGGCGGTCCTTTCGTCATTCGTGGCAAAGCTGACGCGCACATGGCAGTTGTCGAGGATCGCGTTGTTCGGCCCATAGGCCCGCTCGATCTGGTTGAGGCTCTGCGCGATCAGGAAGCCTTTGATTCCGTAGCCTGCCATGAAGGCCAAGGCGGACTCGAAAAAATCCAACCTGCCCAATGCCGGAAACTCGTCGAGCATCAACAGCAGGCGATGGCGCTTGCCGGAGGTGGTCAATTCCTCGGTCAACCGCCTCCCAATCTGGTTGAGGATCAGGCGGATTAGCGGCTTTGTGCGGTTAATGTCGGATGGCGGCACGACCAGATAGAGCGTGACGGGCTGGCGGCTGCCGACCAGATCGGCAATGCGCCAGTCGCAATGCGCCGTCACCCGCGCCACCACGGGATCGCGGTAGAGGCCGAGAAACGACATGGCGGTGGAGAGCACGCCCGACCGCTCGTTCTCGGATTTGTTCAACAGTTCGCGGGCGGACGACGCGATGACGGGATGAAGGCCCGCCTCGCCGAGATGCGGCGTGTCCATCATGGCGCGCAAGGTCGCCTCGACCGGGCGGCGGGGATCGGACAGGAAGTTGGCGACGCCCGCCAAGGTCTTATCCTTCTCCGCGTAGAGAACATGCAGGATCGCGCCGACCAGCAAGCTATGGCTGGTCTTTTCCCAATGATTGCGCTTGTCGAGACTGCCTTCGGGATCGACCAGAATATCCGCGATATTCTGCACGTCGCGGACTTCCCATTCGCCCTGCCGCACCTCCAGCAGCGGGTTGTAGGCCGACGATCTGGCGTTGGTCGGATCGAACAGCAGCACGCGGCCATGCTTCGCGCGGAAGCCCGCTGTCAGCGTCCAGTTCTCGCCTTTTATGTCGTGAACGATGGCGGATGCCGGCCATGTCAGCAGCGTCGGCACCACCAGCCCGACGCCTTTGCCGCTGCGCGTCGGGGCGAAGCATAGAACATGCTCGGGACCATCATGGCGCAGATAGTCCCGGTCGTATCGGCCGAGCAGGACGCCATCGGGGCCGAGCAATCCGGCCGCGCGGATTTCTCTGTCCTCGGCCCATCGCGCCGAACCGTAGGTGGCGACGTTCCGGGCTTCGCGCGCGCGGATGATCGACATGAAGATGGCGGCAGCGATGGCGAGGAAGCCGCCCGATACGGCGATGATGCCGCCCTCGACGAAGATCGCGGGCGCATAGGCGTCGAACGAAAACCACCACCAGAAGAAGGCCGGTGGATAATAGACCGGCAGGCCCACCAGCTCGAACCACGGATTGCCAAGCTGCGGCTGGAAGCCGAGGCGGAATGCTATCCATTGCGTCGCCGCCCACGTCATCACCAGAACGATGGTGAAAACGACAGCGATCTGACCCCAAAGGATTCGGCCTCCGCGCAA</w:t>
      </w:r>
      <w:commentRangeEnd w:id="2"/>
      <w:r w:rsidR="003E120C" w:rsidRPr="005C28E1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5C28E1">
        <w:rPr>
          <w:rFonts w:ascii="宋体" w:eastAsia="宋体" w:hAnsi="宋体"/>
          <w:sz w:val="24"/>
          <w:szCs w:val="24"/>
        </w:rPr>
        <w:t>TGCAGGC</w:t>
      </w:r>
      <w:r w:rsidRPr="005C28E1">
        <w:rPr>
          <w:rFonts w:ascii="宋体" w:eastAsia="宋体" w:hAnsi="宋体"/>
          <w:sz w:val="24"/>
          <w:szCs w:val="24"/>
        </w:rPr>
        <w:lastRenderedPageBreak/>
        <w:t>TCCAGTTGGCAAGAGAGATTGAGCCGATTAGAGAATAAGCGTTTGCGCGGGAGGCAATAGCAAAGATGATGCAGGAGGGCTGCCGGATACTATCGGCGGCAAATAGGATGGGTGCTCGCAATTTCGAGCACATCCAAATGAA</w:t>
      </w:r>
      <w:commentRangeStart w:id="3"/>
      <w:r w:rsidRPr="005C28E1">
        <w:rPr>
          <w:rFonts w:ascii="宋体" w:eastAsia="宋体" w:hAnsi="宋体"/>
          <w:sz w:val="24"/>
          <w:szCs w:val="24"/>
        </w:rPr>
        <w:t>TCAATTAGATCGGCTCATCTTGTCGGCGAGTCCAAGCAAATTTCGGAGCGCAACACTGCGATTGTGAGGCGACCAGACCGCCGAGAAAGCGACCGGCTCGGGTTCGTCGGTGATCGGCAGGAAGACCACCCCGGATGTTGGCAAGAGGGACGAAGCCGCACCTATGACAGTGATACCGAAATCCTGTCCCACCATCGACAGCAAGGTGCCGCGCCCAACATCAAATCTAAGGATCGAAGGCGCGGGCCAGGTTCCGGCAAGGCGTAAAACGATATGGTCATGCACTTGTGGGCCGGTGCCACCATGTCTGACGATGAACGTGTCCGCTGCCAGATCAGCCCATGTGGCGGCCGAGCGTCCAACAAGAGCGTGCCGCGCCGACACAGCGGCTAAAAGGGGTTCGGTCCATATTCGCCGGGAATGACAGTCGGGCGGTTTGGACGTGCCGGCAACGAACGCAATATCCAGCCGGTCGGCTCGAAGCTGCGTGAGAGTATCGCGTGCTGTGCCCTCCGTGATTTCGATGTCGAGATTGGGATGGTCCTTTCGATACTGACCAATCAGCTCTGCAAGGAAGCTGCCCGGAATCAGGGCATAGACACCGATGCGTAGCCGGCCGCATTCGCCTTGCGCTGTCATGCCGGCGGTCTTGACGGCGTGATCGAGTTGATCGACGCCTGCCACGACCCGCTCCATGAAGTGTCTGCCTGCATCCGTCAGCCGGACGCCTCGCGCATGGCGCTCGAACAGCAGGACACCAAGATTTTCTTCCAGCGCCTTAACGCGCGCGCTGACGCTCGACTGACTGACGCCGAGCGCGTTGGCCGCGTGCCGAAAGTTCAGATGCTCAGCGACGGCAACGAACTGAACAAGGGAAATGAGCGGTATCCTGCCGGACAGGATACCGCCATTCACGAGGCTGCGATGGCGGGTGCGCCGCAT</w:t>
      </w:r>
      <w:commentRangeEnd w:id="3"/>
      <w:r w:rsidR="008A5987" w:rsidRPr="005C28E1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5C28E1">
        <w:rPr>
          <w:rFonts w:ascii="宋体" w:eastAsia="宋体" w:hAnsi="宋体"/>
          <w:sz w:val="24"/>
          <w:szCs w:val="24"/>
        </w:rPr>
        <w:t>GGGTGCCAGCCGTCCTACCAATCGCCGG</w:t>
      </w:r>
      <w:commentRangeStart w:id="4"/>
      <w:r w:rsidRPr="005C28E1">
        <w:rPr>
          <w:rFonts w:ascii="宋体" w:eastAsia="宋体" w:hAnsi="宋体"/>
          <w:sz w:val="24"/>
          <w:szCs w:val="24"/>
        </w:rPr>
        <w:t>TTAGACGACTGGCGACCTCTCGGAAGGAACGTCGCGGGATCGAAGTAGCGCCAGACCCACCGATACCAGCACCGCCATCGTCGTCGCGTAGACGATCACGGGCCATGCGGTGTCGCCATTTAACAGCGTCACCGCCAATGTCCCGACGATGCTGACGATCAGACTTTGAATGCAGAAGTAGAACGCGACTGCCGATCCTGCGATGTCATCGAACTGTGCAAGCGCGCCGTTGGCGGTAACAGACACCGTGACGACAATGCCGACCGCCATAACCCACATTGGTAGGACGAAGGTGAGGAATGACGGCGAGCCGTAGAGTTCGCCTATCCCCAACAGGACCGCTCCGCAAACGAGCAGCGCCATCCCACGCGCCACGCATCCCGCGATGCCCCATCTGGCGACAAAGGACTTCGCGAAGCGGGTTGTCACGATCATGACGAATGCGACAGTGGCGAAGGCTAAGCTGAATCCGATCTCCGAATAGTCCGCTTGGCCTATGAGCACGCGGGGGGCCGTCGAGAAGAAGACAAAGAAAGTGCCCATGCCGGCGCTAAAGCCGACCGTGTAAACCCAAAAGGCCGGACTCGCGAAGATCGGCAAAACGGATCGGCGCGTTCCTGCTCCGTCCAACGGGCGGGTTTCGTGCCATCTGAAACCGGCATTCAAGAGTGCGGGTAACGCAAGCGCAGCCAGCGTGACGAATATCGCCCGCCATCCGAAAAACTCGCCGATGAGTGCTCCAGCGATTGGGCCAAGAGCAGGTACGAAGGCCAGCATCGAACTGAAAAGGCCGTAGATGACGACGCCCTCGGGCTGGCTGGCATACACGTCGCGAACCGTCGCGAACGTCGCCACCAGCGCAGCCGATGCGCCGACCGCTTGAAGCAGGCGGAAGGCGACCAAGGCTGCGGCCGTTGACGACCATGCTGCTCCGAGAGACGCAACGACGAAAATCACCCCGCCAGCAAGCAGGACTGGCCGTCGCCCGATGCGATCCGAAAGCGGCCCGAAGATCACTTGGCCCACGCCGAGCATCACCATGTAGAGGCTCAACGTGAGTTGGATAGTAGATGGCGTCGTATTCAGGATGCCGGGCATCGCCGGAACGACGGGAAGGTAAATATCCATCGCCAGTGACGCGAGGATGTCGAAGGGAGCCATCAGCAGCAGAGCTGCCGGCAACGTATAAGCCCACGCGGGGCGTGTGGTGGTCAT</w:t>
      </w:r>
      <w:commentRangeEnd w:id="4"/>
      <w:r w:rsidR="00062FF8" w:rsidRPr="005C28E1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5C28E1">
        <w:rPr>
          <w:rFonts w:ascii="宋体" w:eastAsia="宋体" w:hAnsi="宋体"/>
          <w:sz w:val="24"/>
          <w:szCs w:val="24"/>
        </w:rPr>
        <w:t>GACGAATCAACCTCTCGAATAAGGATTCCGGGCGGCGTCTGCTCGTCAGCAATCAAACAGGATTGGTCTTACAGAACGCCGCAACAACAATGCTTGTTGTTGCGGCTTACTTGTCTGCTGTAATACTGGCTCCCATGCCGTTGACCTCACATTGAAAAGATGGATGGCGATTCTATCCGATCATCCCTTCCATCGCAATGCGTCGAGCTGCCAATCCGGGGTTGGACCACCTAGAGTCCAATCCCTCTCTGCCGGCCCAACTGCCAAGACACCGATCCGCCCTGCACGACGCCCATGACCTCGCGGCCGAGCTGACGGTCGATGATCGGCCGCCATGGGACAAGGGTGAACTCATGGGATTTCTCGACCACGGCGAACTTGCCGCTCGATAGCTGCACGGTGCCGGTGAACTTGCCGCTGACGCTCTCGCCATCCGCTGCTGCGCGGAACGGCAGACCTTTGCTCTCGGCCATCTCGGCGCCGACGCGGGCAACCTCGCGTTCGCGCAACGTGGCGAGAAGACTACGCCGATAGAAGATGCGGCCGTCCCGCGCTCGGGCGGCGTCGCCCTGTTCGATATGATGCTCGCGGCGCTGGTCCGCCACTCGTTCGCGACGGCCTTGCTCCGCAGCGGTTACGACATTCGAACCGTGCAGGATCTGCTCGGCCATTCCGACGTCTCTACGACGATGATTTACACGCATGTGCT</w:t>
      </w:r>
      <w:r w:rsidRPr="005C28E1">
        <w:rPr>
          <w:rFonts w:ascii="宋体" w:eastAsia="宋体" w:hAnsi="宋体"/>
          <w:sz w:val="24"/>
          <w:szCs w:val="24"/>
        </w:rPr>
        <w:lastRenderedPageBreak/>
        <w:t>GAAAGTTGGCGGTGCCGGAGTGCGCTCACCGCTTGATGCGCTGCCGCCCCTCACTAGTGAGAGGTAGGGCAGCGCAAGTCAATCCTGGCGGATTCACTACCCCTGCGCGAAGGCCATCGGTGCCGCATCGAACGGCCGGTTGCGGAAAGTCCTCCCTGCGTCCGCTGATGGCCGGCAGCAGCCCGTCGTTGCCTGATGGATCCAACCCCTCCGCTGCTATAGTGCAGTCGGCTTCTGACGTTCAGTGCAGCCGTCTTCTGAAAACGACAAGTCCCCTGCACGATGCTGTCTTGCGCCGTCACTTTACTAACCATAAACACCCTTTGTATGCCTTAGACAGAATTACGGGTTAAGTGACAATTTTTGACGACCGGCACGTTCTGGCTCACACT</w:t>
      </w:r>
      <w:commentRangeStart w:id="5"/>
      <w:r w:rsidRPr="005C28E1">
        <w:rPr>
          <w:rFonts w:ascii="宋体" w:eastAsia="宋体" w:hAnsi="宋体"/>
          <w:sz w:val="24"/>
          <w:szCs w:val="24"/>
        </w:rPr>
        <w:t>GTCACATAATCGAACGTATAC</w:t>
      </w:r>
      <w:commentRangeStart w:id="6"/>
      <w:r w:rsidRPr="005C28E1">
        <w:rPr>
          <w:rFonts w:ascii="宋体" w:eastAsia="宋体" w:hAnsi="宋体"/>
          <w:sz w:val="24"/>
          <w:szCs w:val="24"/>
        </w:rPr>
        <w:t>GTGACGGGT</w:t>
      </w:r>
      <w:commentRangeEnd w:id="5"/>
      <w:r w:rsidR="0059330F" w:rsidRPr="005C28E1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5C28E1">
        <w:rPr>
          <w:rFonts w:ascii="宋体" w:eastAsia="宋体" w:hAnsi="宋体"/>
          <w:sz w:val="24"/>
          <w:szCs w:val="24"/>
        </w:rPr>
        <w:t>GAAAAGGTGCTGATCGGCTACATGCGGGTATCGAAGGCGGACGGATCCCAGTCCACCAATTTGCAACGCGATGCGCTCATCGCCGCTGGTGTGAGCCTTGCGCACCTTTACGAGGATCTGGCCTCGGGCAGGCGCGATGATCGCCCAGGGTTGGCTGCTTGCCTGAAGGCGCTTCGTGAAGGGGACACGCTGATCGTGTGGAAGCTCGATCGGCTTGGCCGTGATCTGCGCCACCTGATCAACACCGTGCACGACCTAACTGCGCGTAGCGTGGGCCTGAAGGTCCTGACCGGTCACGGTGCGGCGGTCGACACGACGACTGCCGCCGGCAAGCTTGTGTTCGGTATTTTTGCCGCGCTGGCCGAGTTCGAGCGTGAGTTGATTTCCGAGCGAACAGTCGCTGGACTTATCTCGGCGCGCGCTCGCGGCAGGAAAGGGGGGCGCCCCTTCAAGATGACCGCCGCCAAGCTACGCCTGGCGATGGCCAGCATGGGGCAACCGGAAACCAAGGTGGGCGATCTCTGCGAAGAACTCGGGATTACCCGGCAGACGCTCTACCGGCACGTGTCGCCCAAGGGCGAACTGCGGCCAGACGGCGTAAAGCTGCTCTCCCTCGGTTCAGCCGCATAA</w:t>
      </w:r>
      <w:commentRangeEnd w:id="6"/>
      <w:r w:rsidR="004A63EF" w:rsidRPr="005C28E1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5C28E1">
        <w:rPr>
          <w:rFonts w:ascii="宋体" w:eastAsia="宋体" w:hAnsi="宋体"/>
          <w:sz w:val="24"/>
          <w:szCs w:val="24"/>
        </w:rPr>
        <w:t>ATGGAGGCGACCTGGAACGGGGCGCTGTTCAGTGCGGCAACGATCCGATTACCGGTGTCGACCCAGAGCAGCCGTAGAGCTTTTGGGAAAGCTGTC</w:t>
      </w:r>
      <w:commentRangeStart w:id="7"/>
      <w:r w:rsidRPr="005C28E1">
        <w:rPr>
          <w:rFonts w:ascii="宋体" w:eastAsia="宋体" w:hAnsi="宋体"/>
          <w:sz w:val="24"/>
          <w:szCs w:val="24"/>
        </w:rPr>
        <w:t>GTTCAACGCCGAAGTTCAGCCGCCAGAACGGAGCGCAGCGGAGTGATGGTCGGCTGCAACTTCATGTTATGC</w:t>
      </w:r>
      <w:commentRangeEnd w:id="7"/>
      <w:r w:rsidR="003768D5" w:rsidRPr="005C28E1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5C28E1">
        <w:rPr>
          <w:rFonts w:ascii="宋体" w:eastAsia="宋体" w:hAnsi="宋体"/>
          <w:sz w:val="24"/>
          <w:szCs w:val="24"/>
        </w:rPr>
        <w:t>CGCATCTGCCTG</w:t>
      </w:r>
      <w:commentRangeStart w:id="8"/>
      <w:r w:rsidRPr="005C28E1">
        <w:rPr>
          <w:rFonts w:ascii="宋体" w:eastAsia="宋体" w:hAnsi="宋体"/>
          <w:sz w:val="24"/>
          <w:szCs w:val="24"/>
        </w:rPr>
        <w:t>CTACTCAACGACTGAGCGATTTGTGTGCGCTTTTACAACATTCGTTGTGTGCTTGAGCAAGTCTAGACCGCCCGGCAGGCCGTGCCCCGGAATGACGAACTGTGCTTCCGGGTAGTGTTGTTGAATCCGCTCAATGGAGGTGGGCCATTCAGCCAGATCGGCATCGGCCACGTTCCCCGCAGACGTGCGTGACAACTCATAAATCGCACAACCACCATAGAGCACACTCGCAGACGGGACGTACACAACTAAGTTGTCGGTCGAATGCGCAGCACCAGGATAGAAGAGTTCTACTGGACCGAAGCGCACTGCGTCCCCGCTCGATGAGAGTCCTTCTAGAGAGTGCGTGGGAATCTCGTTCCCCTCTACCTCGGCTAGCCGGCGTGTCGACGGTGATGCGTACGTTGCCACCCCAGCCGCCCGAAGGACATCAACGCCGCCGACGCGGTCGTCATGAAAGTGCGTGGAGACTGCACGCGTTACAGGAAGTCCAATTTGCTTCTCAATCTCCGCGAGAAGTGCCGCTGTGTTTTTCGCACCCCACGCTGTATCAATCAAAAGCAACTCATCACCATCACGGACAATGAGACCATTGGACGGGTAGACTGCGCCATCAAACGACTGCGTTGCGATATGCGACCAAACACCATCGGCAATCTGGTAAAGCCGGACCTCCCCGACCGGAATTTCGCTGACTGTCGGATACTCACCGCTAGAATCTACGGAAAAAGCGAGCGGACTCGCAATAGCCATGATAGACGCGGTCAAATAGACCAATAACTTACTCAAAAGTTTGAACAT</w:t>
      </w:r>
      <w:commentRangeEnd w:id="8"/>
      <w:r w:rsidR="00615DF2" w:rsidRPr="005C28E1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5C28E1">
        <w:rPr>
          <w:rFonts w:ascii="宋体" w:eastAsia="宋体" w:hAnsi="宋体"/>
          <w:sz w:val="24"/>
          <w:szCs w:val="24"/>
        </w:rPr>
        <w:t>CAAAACTCCATGGGGGTGAGTGCG</w:t>
      </w:r>
      <w:commentRangeStart w:id="9"/>
      <w:r w:rsidRPr="005C28E1">
        <w:rPr>
          <w:rFonts w:ascii="宋体" w:eastAsia="宋体" w:hAnsi="宋体"/>
          <w:sz w:val="24"/>
          <w:szCs w:val="24"/>
        </w:rPr>
        <w:t>GCATAACGTTTGACATGAGGGGCGACCAAGGGCGCCAGCCCTTGGACGTCCCCCTCGATGGAAGGG</w:t>
      </w:r>
      <w:commentRangeStart w:id="10"/>
      <w:r w:rsidRPr="005C28E1">
        <w:rPr>
          <w:rFonts w:ascii="宋体" w:eastAsia="宋体" w:hAnsi="宋体"/>
          <w:sz w:val="24"/>
          <w:szCs w:val="24"/>
        </w:rPr>
        <w:t>TTAGGC</w:t>
      </w:r>
      <w:commentRangeEnd w:id="9"/>
      <w:r w:rsidR="00956203" w:rsidRPr="005C28E1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5C28E1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TGCTCGAACCAGCTTGGTTCCCAAGCCTTTGCCCAGTTGTGATGCATTCGCCAGTGACTGGTCTATTCCGCGTACTCCTGGATCGGTTTCTTCTTCCCACCATCCGTCCCCGCTTCCAAGAGCAACGTACGACTGGGCATACCCAATCGGCTCTCCATTCAGCATTGCAATGTATGGAGTGACGGACTCTTGCGCTAAAACGCTTGGCAAGTACCGTTCCTGTACGTCAGCAAGTGTCGGGCGTGCTTCTTCTCCGCCCCACCACTCGACGATATGAGATCGATTTAGCCACTCATAGAGCATCGCAAGGTCATGCTCAGTCATGAGGCGCAGTGTGACGGAATCGTTGCTGTTGGTCAC</w:t>
      </w:r>
      <w:commentRangeEnd w:id="10"/>
      <w:r w:rsidR="00D021E9" w:rsidRPr="005C28E1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5C28E1">
        <w:rPr>
          <w:rFonts w:ascii="宋体" w:eastAsia="宋体" w:hAnsi="宋体"/>
          <w:sz w:val="24"/>
          <w:szCs w:val="24"/>
        </w:rPr>
        <w:t>GATGCTGTACTTTGTGAT</w:t>
      </w:r>
      <w:commentRangeStart w:id="11"/>
      <w:r w:rsidRPr="005C28E1">
        <w:rPr>
          <w:rFonts w:ascii="宋体" w:eastAsia="宋体" w:hAnsi="宋体"/>
          <w:sz w:val="24"/>
          <w:szCs w:val="24"/>
        </w:rPr>
        <w:t>GCCTAACGAATTAGCTCAGCGGGCGGCGAAGCCGTCCGCTGGAGCGACAAGTTGGGC</w:t>
      </w:r>
      <w:commentRangeEnd w:id="11"/>
      <w:r w:rsidR="00D80E3E" w:rsidRPr="005C28E1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5C28E1">
        <w:rPr>
          <w:rFonts w:ascii="宋体" w:eastAsia="宋体" w:hAnsi="宋体"/>
          <w:sz w:val="24"/>
          <w:szCs w:val="24"/>
        </w:rPr>
        <w:t>TGTAGTCGGTGATGCCCGGTTTGACCGTTGAGCGGCGCACTTCAACCTTGAAC</w:t>
      </w:r>
      <w:commentRangeStart w:id="12"/>
      <w:r w:rsidRPr="005C28E1">
        <w:rPr>
          <w:rFonts w:ascii="宋体" w:eastAsia="宋体" w:hAnsi="宋体"/>
          <w:sz w:val="24"/>
          <w:szCs w:val="24"/>
        </w:rPr>
        <w:t>TCAGTTGATGCGCTCAAGCGCCGCAACAGGATAAATCTGTACTGAGCCTGGGTGAGCCTCAGACTCGACGGCGTAGCCTTCGGGGGTCAAATTTGTGCAGTACCAGCCGACAATCTGACCTTGCCAGGCGGCGCCGGATTTCTTGCGCACGCGATCTCCTATACCAAACGTGGCGTTCGATGGGAATACAAAATTGCCAGCAACTGGATTACTGACTTCATTGCTACTTC</w:t>
      </w:r>
      <w:r w:rsidRPr="005C28E1">
        <w:rPr>
          <w:rFonts w:ascii="宋体" w:eastAsia="宋体" w:hAnsi="宋体"/>
          <w:sz w:val="24"/>
          <w:szCs w:val="24"/>
        </w:rPr>
        <w:lastRenderedPageBreak/>
        <w:t>GTTCCAT</w:t>
      </w:r>
      <w:commentRangeEnd w:id="12"/>
      <w:r w:rsidR="002E1AB8" w:rsidRPr="005C28E1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5C28E1">
        <w:rPr>
          <w:rFonts w:ascii="宋体" w:eastAsia="宋体" w:hAnsi="宋体"/>
          <w:sz w:val="24"/>
          <w:szCs w:val="24"/>
        </w:rPr>
        <w:t>TTCCGACCTTTCTTGTGAACTTCTAGGTGTTCTATGTGGCCCGACGACACGCTGCATTGGTCA</w:t>
      </w:r>
      <w:commentRangeStart w:id="13"/>
      <w:r w:rsidRPr="005C28E1">
        <w:rPr>
          <w:rFonts w:ascii="宋体" w:eastAsia="宋体" w:hAnsi="宋体"/>
          <w:sz w:val="24"/>
          <w:szCs w:val="24"/>
        </w:rPr>
        <w:t>CGCCCAACTTTGTTTTAGGGCGACTGCCCTGCTGCGTAACATCGTTGCTGCTCCATAACATCA</w:t>
      </w:r>
      <w:commentRangeEnd w:id="13"/>
      <w:r w:rsidR="00523F06" w:rsidRPr="005C28E1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5C28E1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14"/>
      <w:r w:rsidRPr="005C28E1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15"/>
      <w:r w:rsidRPr="005C28E1">
        <w:rPr>
          <w:rFonts w:ascii="宋体" w:eastAsia="宋体" w:hAnsi="宋体"/>
          <w:sz w:val="24"/>
          <w:szCs w:val="24"/>
        </w:rPr>
        <w:t>AGCTTACCAACCGAACAGGCTTATGTCCA</w:t>
      </w:r>
      <w:commentRangeEnd w:id="15"/>
      <w:r w:rsidR="00664B61" w:rsidRPr="005C28E1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5C28E1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14"/>
      <w:r w:rsidR="00664B61" w:rsidRPr="005C28E1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5C28E1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16"/>
      <w:r w:rsidRPr="005C28E1">
        <w:rPr>
          <w:rFonts w:ascii="宋体" w:eastAsia="宋体" w:hAnsi="宋体"/>
          <w:sz w:val="24"/>
          <w:szCs w:val="24"/>
        </w:rPr>
        <w:t>GTGCAGCCGTCTTCTGAAAACGACA</w:t>
      </w:r>
      <w:commentRangeEnd w:id="16"/>
      <w:r w:rsidR="00643744" w:rsidRPr="005C28E1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5C28E1">
        <w:rPr>
          <w:rFonts w:ascii="宋体" w:eastAsia="宋体" w:hAnsi="宋体"/>
          <w:sz w:val="24"/>
          <w:szCs w:val="24"/>
        </w:rPr>
        <w:t>CCCAGCTCCGAGTTAGCCCATATTATGGTTTTAAATACTGGTATCGTTAATCAAGGTTCTATTTTCAATTTCTCTGTTGAGTAAACGGTACTTTTGATGAAAATTGGCTATGCGCGGGTGAGTACTCGGGATCAGAACGCCGACCTCCAGATCGATGCTCTGACAAAGGCAGGGTGCGAGCGGATCTATCAAGACGTTGCCAGCGGCTCAAAAAGCGCACGTCCGGAACTGGACAAATTATTGGTTCATGTACGGGCCGGTGATGCTGTGGTGATTTGGAAGCTGGATCGTCTAGGGCGCTCGCTCAAGCACCTGGTCGAACTGGTCGGTGAATTGGCCGCTCGTAACGTTGGCCTGCAAAGTCTGAATGACCCCATCGATACCACCCACGCGCAAGGCCGCTTTGTGTTCAACCTGTTCGCTTCATTGGCAGAGTTCGAACGTGAGTTGATTCGTGAGCGCACACAGGCAGGCTTGTCCGCTGCACGGTCACGTGGTCGAGTCGGTGGCCGCCCGAAGGGGCTGCCCGCTCAGGCGGAAGCGACCGCTATGGCCGCAGAAACGCTGTACCGAGAGGGTCGGTTAAGTGTGAGCGCCATTGGCAAGAAACTGCACATTTCCAAAAGCACGCTTTACCGCTACCTCCGGCATCGCGGCATAACGATCGGCGTACCCGCAAAAATCACCCAGCATCTCAACATCACGGTCCCACCGGCAGTGGACAATGCCGAACGGATCGCGACGGTCATATTGCGCCTGGCCGTCGAGAACAACAGCAAGTTCGTGCGTGGTAAAAAACGGGCACTGGAGAATATCGAGCGTTACTGCCTGGAACCTTACGGCATGAAGCTGCTTGAGTCGGGCAACTACGCGCTGAGCATTCCCTATCGCAACGATGAGGCACTGGATAAGACGGTACATGATCTGCTGACCGAGATCAGCCAAGAGGCCGAGATGCGTAATTGCTTTATCGAGGCGGATGCCTGGGAAGAGGGCTCTGAGCGGAGGTGGTAGGGCTTATGTTGGTTTTTGGTTCCATTGCTCCCCACACCCCGAAACCCTGACCTTTCGAGTCCAAACCGACCGGCTGACCCAGGAGGAAGCGGTGCCGCTGCGCTTTACCCGCGTCGGGCTGAACGAAGTGCGTGTCACCCATGCCGAACCAATGGCGCTGGATGGCAATGCCCTGATGGCCAACAGCACGCTGCGCACGGTGCTTTCCCTGCTGGGCTATCAGCAGATCGATGAGCATGTGCCGGTGACCCTGAACGCGCTGTTGGTGAACCGCTAAACGCAAGCGCCGCCCATGGGGCGGCGCTTGAGTACGTGGCAAGTGACGGC</w:t>
      </w:r>
      <w:commentRangeStart w:id="17"/>
      <w:r w:rsidRPr="005C28E1">
        <w:rPr>
          <w:rFonts w:ascii="宋体" w:eastAsia="宋体" w:hAnsi="宋体"/>
          <w:sz w:val="24"/>
          <w:szCs w:val="24"/>
        </w:rPr>
        <w:t>CTAACGGCCCAGCACTTCCACATCGCCCGCCTGGGCGGCTCCGGTTTGTACCCGCCACTGGGCGGCGTAGTGGCCATCGGCCTGTAGCAGGCTGGCATGGCTGCCGCGCTCCGCTACCTGGCCCTTCTCGATCACGACGATTTCATCGGCATGCACGATGGTGGAAAGCCGGTGGGCAATCATGATCACCGTACGCCCGTGGGCAATGCGCTTCAGCGAGCGCTGGATTGCCGCTTCGGTTTCGTTGTCCACGGCGCTGGTGGCTT</w:t>
      </w:r>
      <w:r w:rsidRPr="005C28E1">
        <w:rPr>
          <w:rFonts w:ascii="宋体" w:eastAsia="宋体" w:hAnsi="宋体"/>
          <w:sz w:val="24"/>
          <w:szCs w:val="24"/>
        </w:rPr>
        <w:lastRenderedPageBreak/>
        <w:t>CGTCCAGCACCAGAATGGGCGGGTCCTTGAGCAGCGCTCGGGCCAGGGAAAGGCGCTGGCGTTGGCCACCGGAAAGGCGCACGCCCCGCTCCCCCACCGGGGTGTCCAGCCCTTGGGGCAGCGTCTCGATAAAGCTCCAGGCTTCTGCGGTTTTGGCGGCCTCGATGATGGCGGCTTCGTCGGCATCGGGCATGCCGTAGGCGATGTTGTCGCGAATACTGCCCTCGAACAGGTACACGTCCTGGCTGACCAGGCCGATAGCCTGCCGCAGCGAATGCATGCTGACCTCGGTAATGGGCTGGCCATCGACCAGCACGCGGCCGCTGGCAGGGTCGTAGAAGCGCAGCAGCAGCTTGATCAACGTCGATTTACCCGACCCCGTGGCCCCCACCAGGGCCAGCGTGGTGCCCGCCGGAACGTGCAGGTCTACCGCGTTCACGCCTACCTGGCTGGCTTCATACTGGAAGCTCACCGCTTCGAAACGCACCTCGCCTTTCACCGGTGCGGCCAAGGCCTGGGTGCTGTCGTCTTTCACAGTAATGGGGACTTCCAGCAAATCCAGGATACGCTTGGTGCTGGCCATGGCGCGTTCGAACAGGTCGATGACCTGGGCCAGCCCGGTCAGCGGCCAGAGCAGGCGCTGGGTCAGGAACACCAGCACGCCGTAGGCGCCTACATTGAGGCTGCCGTTGAGCGCCATCATGCCACCCACGGTGAAGGTGGCCAAAAAGCCCGCCAGAATGGCCATGCGGATGACCGGAATAAACGCCGAACTGACCCTGATCGCCTGACGGTTGGCATCTACATAGGCTTCACTGGCGCTGCGCAGGCGTTCGGCCTCACGGGCTTCACTGGTGAAGCTCTTGATGGTGGCAATGCCGCTCAGGTTGTTGGAGAGCCGGCTGGAAAGGTCGCCCACTTTCTCACGCACCTCGCTGTAGAGCGGCCCCGCCTTGCGCTGGAAGAAGAACGCTCCCCAGATGATCAGCGGGATAGGCGTGAAGGCCAGCAGCGCAATCAGCGGGGAAAGCACGAAGAACACGGCGCCCACCGCCACCACGGTCACTCCCACCTGAATCAGCGCGTTGGCGCCGCCGTCCAGAAAGCGCTCCAGCTGGTTGACGTCATCGTTCATGGTGGCCACCAGCTGGCCTGAGCTCTTCGATTCGAAAAACGCCATGTCGAGCCGCTGGGCGTGCTCATAGGCATCCTGGCGCAGGTCGGCCTGGAGCCGCTGGGCCAGGTTGCGCCACAGCACCTGGTACAGGTACTCGAATAGCGACTCCCCCGCCCAGATAAAGAAGGTCAGCACCGCGAGGATGGCGATCTGCTCGTGCGGGGTTTCGAACCCCAGACGGGCCACGAAGCTGTTCTCCTGGTTGACCACCACATCAATGGCGACACCGATGAGAATTTCCGGGGCAATATCGAACAGCTTGTTGATGATGGAGCAGATCGTGGCAGCGGTAATCCGCCGACGATACCCCTTGGCGTAGCGCAGCAGCCTGACCAACGCCTGAAAACTTTGGTTGGCAGAACTGGCGGAAGAACTGGGCGTTGAAGAGGCCAC</w:t>
      </w:r>
      <w:commentRangeEnd w:id="17"/>
      <w:r w:rsidR="00982E2D" w:rsidRPr="005C28E1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5C28E1">
        <w:rPr>
          <w:rFonts w:ascii="宋体" w:eastAsia="宋体" w:hAnsi="宋体"/>
          <w:sz w:val="24"/>
          <w:szCs w:val="24"/>
        </w:rPr>
        <w:t>GAGAGTTCCTTTTAGCGTGTTGTCATGTATTTTTTGGCCTGGAACCCCTGCACGGGGCTCCGC</w:t>
      </w:r>
      <w:commentRangeStart w:id="18"/>
      <w:r w:rsidRPr="005C28E1">
        <w:rPr>
          <w:rFonts w:ascii="宋体" w:eastAsia="宋体" w:hAnsi="宋体"/>
          <w:sz w:val="24"/>
          <w:szCs w:val="24"/>
        </w:rPr>
        <w:t>TCATTCAGAACGTTCGGCGCGGCGCACGTTGGCGAGCAGCGGGCTGCCGGTATCCGGGTCCAGCAACAGCGTGCATTCTACCTGATAGAGCGCGCGCACCAAGGCTGGTGTCACCACATCGGCTGGTGCCCCCTGGTCAACGATCTGGCCATCGCGCATGGCAATCAGGTGGTCGGCGTAGCGGCAGGCGCTGGCCAGGTCGTGCAGCACCATCACCACGGTGCGGCCATGGCAGGCCAGCGTGCGCAC</w:t>
      </w:r>
      <w:commentRangeEnd w:id="18"/>
      <w:r w:rsidR="00E85442" w:rsidRPr="005C28E1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5C28E1">
        <w:rPr>
          <w:rFonts w:ascii="宋体" w:eastAsia="宋体" w:hAnsi="宋体"/>
          <w:sz w:val="24"/>
          <w:szCs w:val="24"/>
        </w:rPr>
        <w:t>CAGCTCGAAGACTTCGATCTGGTGGCCCAGGTCTAACGCAGAGGTGGGCTCGTCCAGCAGCAGCAGCGGCGTTTGCTGGGCAATGGTC</w:t>
      </w:r>
      <w:commentRangeStart w:id="19"/>
      <w:r w:rsidRPr="005C28E1">
        <w:rPr>
          <w:rFonts w:ascii="宋体" w:eastAsia="宋体" w:hAnsi="宋体"/>
          <w:sz w:val="24"/>
          <w:szCs w:val="24"/>
        </w:rPr>
        <w:t>GGGTATAGGAAGTATAAACCACCTTTTTGCTCCTCATCCGAAGTATCTTACCTGAAATTCCCTCACTCGTTTACCGCTCAAGCCCCAATTTTAACTGCCGGTCCAGCCTAAACCGCTCTAATAAGGTTCGATTTGGCGGTAAAATCTCTAGCCTGATAGCTCGAGAGATACAAACTGCCCCACCGCCCCGTTTAAAAGTTGGCAGTGTTGAGCAGTGTTGGATTTGGGGTCGTCAGTCAAAGAGACGACTCTGTGATGGATCGAACAGGCTGGGAGTCAGTGGCGGCGCTCGTTCTGGTGGCAGCTCACGCTGCTTGGCGGCATTCGCCTTGGCTGTTTTCTGTTTCAGATGCTTGAGAATCTGCTCAATGACCTTCGGATCTTCGATGCTGGCAATCACTTTGACGTGACCGCCGCAGTGTTCGCAGACTTCAATATCAATATTGAAGACTCGCTTGAGGCGTTGCATCCAGGTCATGGCGCGGTGGCGCTCTGCAGGACTCTTGTCACGCCAGTTAGTATCGAGACCTTCCGATTTGTCGGGCTTCTTGCCCCGCTTGGCGGGTGTTACTTGAACTCGGTGTTTGCTGTTCGGTGCAAAGACGCCGTGGAAGCGTGTGAGGTTGACTCGCGGCTTAGGTACCAACGCAGCGAGTTTGGCGATGAAGTCCAGCGGCTCGAAGATCACATGGGTGGTGCCATTGCGGTACGGAGTTTTGAGCTCGTAACGCACCTGCCCATTGGCGGTTAATGCCAGACGTTTTTCTGAAACCGCTGGCCGACTAATGTAGCGACACAAGCGCTCAAGCTTATCCCGCTGATGCGCTTCGGCCATCACACCGGCGTGTAGCGAGAAACCAGCATGGTTGGCTACTCGACTGCTTGAGTCGGCTTTATCCTCACGCCCTGGCAAGGTTTGCAGGGTGAAGACTTTGCGCCCTTGCTGGGGGCCGACGGCAATGCGATACGTAACCGAAGCACCATGTAATTGAGTCAGCGTATCGTCTTCGCCCTCTTCCAGTGTCAACCACGTATTCTCGGCATCACGCTCCAAAATCCCACGCTT</w:t>
      </w:r>
      <w:r w:rsidRPr="005C28E1">
        <w:rPr>
          <w:rFonts w:ascii="宋体" w:eastAsia="宋体" w:hAnsi="宋体"/>
          <w:sz w:val="24"/>
          <w:szCs w:val="24"/>
        </w:rPr>
        <w:lastRenderedPageBreak/>
        <w:t>TTCCATGCAGCGAGCGATGCGATGGCTGAGGGTGTGAGCGAGCGTATTCAGCTCATCGTAAGTGGGTGCCTTGACACGATGGAAGCGTTGCTTGCCATAGTCATCTTCGGCATAGACACCATCGAGAAACAGCATGTGGTAGTGGACATTGAGATTTAGCGCGGAGCCAAAGCGTTGGATAAGAGTCACTGAGCCAGTTTGTGCAGAGGCTTTGGTGTAACCGGCTTTTTTGATCAGATGAGTTGAGAGTGTACGATAGACGATACTCAAGACCTGGCCCATCAGCTGGGGATGGCGAGCCAGCAAAAAGCGTAGCTGGAAAGGAAAGCTGAGCACCCACTGGCGAATGGGCTCCTTGGGGAAGACTTCGTCTATCAGCAGCGCCGCACTCTCGGCCATCCGGCGGGCACCGCAGCTAGGGCAAAAGCCGCGTCGTTTACAGCTGAAGGCGACCAGACGCTCGTGATGACAATCCTCGCAGCGAACCCGCATGAAACCATACTCCAGACGGCCACATTGGAGGAGGTCGTTGAATTCTTGTTGGATGTAGCGAGGCAGGTGTTGACCTTGGGCTTCGAGTGAGGCTTTGAAGGCTGGGTAGTGCTGCTCAACCAGCTGGTAGAGCAGCGTCTGGTCGGGTTGGTGGCGTTCGTAACCGTTTGTTTGAGTGGGCGATTGACTCGCCGTGGCGTTCCTTGCCAGCGACAT</w:t>
      </w:r>
      <w:commentRangeEnd w:id="19"/>
      <w:r w:rsidR="00E625D4" w:rsidRPr="005C28E1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5C28E1">
        <w:rPr>
          <w:rFonts w:ascii="宋体" w:eastAsia="宋体" w:hAnsi="宋体"/>
          <w:sz w:val="24"/>
          <w:szCs w:val="24"/>
        </w:rPr>
        <w:t>GGGTATCCTCCGCTGATACTGTGGTTATGTACAGTATCAGCGGCTTGCGTTCAGACGTCCAGTCTGGCCCTAGACATCGCTAAATGCTTAACCCGCAATAGCCCTCACGAGTTGTTATCAGCCACTACCGGTTGAGCGAGAAGGTTTTGGGTTCAGGGTGCTATTGCTCCACCAATCACAATACTGAAGCCCCAACTGTTATCAGTTGGGGCTTTTTCTTGTCTGTTTGCGGCGGTTGCGTTTTATCGGTAGTCGTCGAGCTCTGCACCATCCCACATAAGAGCTTAACGGTGCGATCTTCAACGCCATCACACAAAACTTTCTTTTTCACGCACAGTCAACTTAGATAGCAACAATAATGAAAATCTGTCACTGAGCGAGCCACACCGACAAGCTGATCGTTCAGCCATGCGGTCACCATCAAATTAGAGTTGTCGAGCATACCCTGAATAGTTGACTCATTATCCAAAGGACGACGCTCACCCAATGAAGTTTTCTTCAGTAAACTCACGAATTGTTCAACTGAGATTGGATGGTTTACTTTGTACTCGATTTCCATTTTTCATCCTCTGGAGCTGAATTTGCTTATAACGCCCGGTTAAGGGGCAACCAACGCATAATAAAAATGCCACGCGTTGGTTGTCCCTCTTGAACCGTTTGTTATGTTTTATTGCAACCAGCTGATTTTATTGAAAATGTTCTTAGGATCATCAACTGGTTTAAGACATTATTGCCTTACTTCTAAAAAGTGTTTTTTTGCAAGATAAGCAAATATGTTTATAACGATGATCTGCATGAGCTGTTAATGGTTGAAAAATCACTTTATCTGAACCACAACTAAAGCATTTCGCACTTTCTGAATCTGCCGTTTTACATTCTGGATGCTTTATCAAATAATCCTCAAGTGTCGGTAATTTGTGCCAATCATCATCCTGTGGCTTCGAATATGATACGAAATAGTAGAATGCAGCAGCAGAACCCAAAACTAAAACCAACCAAATGAAATCCATTTCTGTTCCTCAAGTTATCCCGAAAACATAACGCCGCGTTAAGTAGTGAGCAACATGCCACCCAACCTAAACCATTGTGCCGTAAACACTAAATTCAAAGCAAACCGAAAATGCCCAGCGTTGCGAATCTGTCTTAAGCGCTTTGTTATGTGCGTAGCCGAATCTTGCGC</w:t>
      </w:r>
      <w:commentRangeStart w:id="20"/>
      <w:r w:rsidRPr="005C28E1">
        <w:rPr>
          <w:rFonts w:ascii="宋体" w:eastAsia="宋体" w:hAnsi="宋体"/>
          <w:sz w:val="24"/>
          <w:szCs w:val="24"/>
        </w:rPr>
        <w:t>TTAGTCAGGAACAATGATTACCCCTAATTGCTCCAGTAACTGCTCCTGTTGCCACGAGCATATTTTTACACCTGTAAGATCAATCTTTCGAGGATCTAAACCATAAAGCTCTGAATGACTTAAATCACAGCCTTGTACTCTAAACTGTTCCCAGCAGTCTTCTGAAAAAACGCCACGACTTAAATCTGATTCTTTAAATGAAGCGCCTCGAAGATTTGCACCAATCCATCTATTTTCGAACAGGTCACATTTTTCAATAAGCTGCTGCTCAAAATTGGCATAGGATAAGTTACAACCTGTTATGTATGCAGAGCAAAAGTACATTTTATTCGAAACCTGATTTACAAAACTAACTTGGCTAAAATTTGCCCCTTTAAGATCACAATCTCTCAGTTCAATACCAAAGCAATTTGCCCCCTTAAAATGGGACATTGAAAGCTGACAATCTTTAAATGAAGCATCTCGAAGATCAGCATAAGAAAAATCGCACCCTTCCAGTGCCCCCTGCTCTATGAAAGTACAGTTAATGAACTGTGTATCTCGAAGGTTTGAGCGCTTAAAATTACAATGTATAAAAGTACAATTGCTAAAGATATGTTCTTGCAAGTCCTGATGTGAGAAGTTCACTTGATTATATAATTGCTTTGATTTTTCCAT</w:t>
      </w:r>
      <w:commentRangeEnd w:id="20"/>
      <w:r w:rsidR="00D87CCD" w:rsidRPr="005C28E1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5C28E1">
        <w:rPr>
          <w:rFonts w:ascii="宋体" w:eastAsia="宋体" w:hAnsi="宋体"/>
          <w:sz w:val="24"/>
          <w:szCs w:val="24"/>
        </w:rPr>
        <w:t>GCTGTAGCTCCAAAAAACATTTGATTTGAA</w:t>
      </w:r>
      <w:commentRangeStart w:id="21"/>
      <w:r w:rsidRPr="005C28E1">
        <w:rPr>
          <w:rFonts w:ascii="宋体" w:eastAsia="宋体" w:hAnsi="宋体"/>
          <w:sz w:val="24"/>
          <w:szCs w:val="24"/>
        </w:rPr>
        <w:t>GGGTATAGGAAGTATAAACCACCTTTTTGCTCCTCATCCGAAGTATCTTACCTGAAATTCCCTCACTCGTTTACCGCTCAAGCCCCAATTTTAACTGCCGGTCCAGCCTAAACCGCTCTAATAAGGTTCGATTTGGCGGTAAAATCTCTAGCCTGATAGCTCGAGAGATACAAACTGCCCCACCGCCCCGTTTAAAAGTTGGCAGTGTTGAGCAGTGTTGGATTTGGGGTCGTCAGTCAAAGAGACGACTCTGTGATGGATCGAACAGGCTGGGAGTCAGTGGCGGCGCTCGTTCTGGTGGCAGCTCACGCTGCTTGGCGGCATTCGCCTTGGCTGTTTTCTGTTTCAGATGCTTGAGAATCTGCTCAATGACCTTCGGATCTTCGATGCTGGCAATCACTTTGACGTGACCGCCGCAGTGTTCGCAGACTTCAATATCAATATTGAAGACTCGCTTGAGG</w:t>
      </w:r>
      <w:r w:rsidRPr="005C28E1">
        <w:rPr>
          <w:rFonts w:ascii="宋体" w:eastAsia="宋体" w:hAnsi="宋体"/>
          <w:sz w:val="24"/>
          <w:szCs w:val="24"/>
        </w:rPr>
        <w:lastRenderedPageBreak/>
        <w:t>CGTTGCATCCAGGTCATGGCGCGGTGGCGCTCTGCAGGACTCTTGTCACGCCAGTTAGTATCGAGACCTTCCGATTTGTCGGGCTTCTTGCCCCGCTTGGCGGGTGTTACTTGAACTCGGTGTTTGCTGTTCGGTGCAAAGACGCCGTGGAAGCGTGTGAGGTTGACTCGCGGCTTAGGTACCAACGCAGCGAGTTTGGCGATGAAGTCCAGCGGCTCGAAGATCACATGGGTGGTGCCATTGCGGTACGGAGTTTTGAGCTCGTAACGCACCTGCCCATTGGCGGTTAATGCCAGACGTTTTTCTGAAACCGCTGGCCGACTAATGTAGCGACACAAGCGCTCAAGCTTATCCCGCTGATGCGCTTCGGCCATCACACCGGCGTGTAGCGAGAAACCAGCATGGTTGGCTACTCGACTGCTTGAGTCGGCTTTATCCTCACGCCCTGGCAAGGTTTGCAGGGTGAAGACTTTGCGCCCTTGCTGGGGGCCGACGGCAATGCGATACGTAACCGAAGCACCATGTAATTGAGTCAGCGTATCGTCTTCGCCCTCTTCCAGTGTCAACCACGTATTCTCGGCATCACGCTCCAAAATCCCACGCTTTTCCATGCAGCGAGCGATGCGATGGCTGAGGGTGTGAGCGAGCGTATTCAGCTCATCGTAAGTGGGTGCCTTGACACGATGGAAGCGTTGCTTGCCATAGTCATCTTCGGCATAGACACCATCGAGAAACAGCATGTGGTAGTGGACATTGAGATTTAGCGCGGAGCCAAAGCGTTGGATAAGAGTCACTGAGCCAGTTTGTGCAGAGGCTTTGGTGTAACCGGCTTTTTTGATCAGATGAGTTGAGAGTGTACGATAGACGATACTCAAGACCTGGCCCATCAGCTGGGGATGGCGAGCCAGCAAAAAGCGTAGCTGGAAAGGAAAGCTGAGCACCCACTGGCGAATGGGCTCCTTGGGGAAGACTTCGTCTATCAGCAGCGCCGCACTCTCGGCCATCCGGCGGGCACCGCAGCTAGGGCAAAAGCCGCGTCGTTTACAGCTGAAGGCGACCAGACGCTCGTGATGACAATCCTCGCAGCGAACCCGCATGAAACCATACTCCAGACGGCCACATTGGAGGAGGTCGTTGAATTCTTGTTGGATGTAGCGAGGCAGGTGTTGACCTTGGGCTTCGAGTGAGGCTTTGAAGGCTGGGTAGTGCTGCTCAACCAGCTGGTAGAGCAGCGTCTGGTCGGGTTGGTGGCGTTCGTAACCGTTTGTTTGAGTGGGCGATTGACTCGCCGTGGCGTTCCTTGCCAGCGACATGGGTATCCTCCGCTGATACTGTGGTTATGTACAGTATCAGCGGCTTGCGTTCAGACGTCCAGTCTGGCCCTAGACATCGCTAAATGCTTAACCCGCAATAGCCCTCACGAGTTGTTATCAGCCACTACCGGTTGAGCGAGAAGGTTTTGGGTTCAGGGTGCTATTGCTCCACCAATCACAATACTGAAGCCCCAACTGTTATCAGTTGGGGCTTTTTCTTGTCTGTTTGCGGCGGTTGCGTTTTATCGGTAGTCGTCGAGCTCTGCACCATCCCACATAAGAGCTTAACGGTGCGATCTTCAACGCCATCACACAAAACTTTCTTTTTCACGCACAGTCAACTTATTGGATGTTTTATTAACAACCCAAAAGGAGATATT</w:t>
      </w:r>
      <w:commentRangeEnd w:id="21"/>
      <w:r w:rsidR="00842FA1" w:rsidRPr="005C28E1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5C28E1">
        <w:rPr>
          <w:rFonts w:ascii="宋体" w:eastAsia="宋体" w:hAnsi="宋体"/>
          <w:sz w:val="24"/>
          <w:szCs w:val="24"/>
        </w:rPr>
        <w:t>TAGCGGGCGGCCGGAAGGTGAATG</w:t>
      </w:r>
      <w:commentRangeStart w:id="22"/>
      <w:r w:rsidRPr="005C28E1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T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23"/>
      <w:r w:rsidRPr="005C28E1">
        <w:rPr>
          <w:rFonts w:ascii="宋体" w:eastAsia="宋体" w:hAnsi="宋体"/>
          <w:sz w:val="24"/>
          <w:szCs w:val="24"/>
        </w:rPr>
        <w:t>TCACCAT</w:t>
      </w:r>
      <w:commentRangeEnd w:id="22"/>
      <w:r w:rsidR="00BE4821" w:rsidRPr="005C28E1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5C28E1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</w:t>
      </w:r>
      <w:commentRangeEnd w:id="23"/>
      <w:r w:rsidR="00340356" w:rsidRPr="005C28E1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5C28E1">
        <w:rPr>
          <w:rFonts w:ascii="宋体" w:eastAsia="宋体" w:hAnsi="宋体"/>
          <w:sz w:val="24"/>
          <w:szCs w:val="24"/>
        </w:rPr>
        <w:t>GATATATCTCCCAATTTGTGTAGGGCTTATTATGCACGCTTAAAAATAATAAAAGCAGACTTGACCTGATAGTTTGGCTGTGAGCAATTATGTGCTTAGTGC</w:t>
      </w:r>
      <w:commentRangeStart w:id="24"/>
      <w:r w:rsidRPr="005C28E1">
        <w:rPr>
          <w:rFonts w:ascii="宋体" w:eastAsia="宋体" w:hAnsi="宋体"/>
          <w:sz w:val="24"/>
          <w:szCs w:val="24"/>
        </w:rPr>
        <w:t>ATCTAACGTTTGACATGAGGGGCGGCCAAGGGCGCC</w:t>
      </w:r>
      <w:r w:rsidRPr="005C28E1">
        <w:rPr>
          <w:rFonts w:ascii="宋体" w:eastAsia="宋体" w:hAnsi="宋体"/>
          <w:sz w:val="24"/>
          <w:szCs w:val="24"/>
        </w:rPr>
        <w:lastRenderedPageBreak/>
        <w:t>AGCCCTTGGACGTCCCCCTCGATGGAAGGG</w:t>
      </w:r>
      <w:commentRangeStart w:id="25"/>
      <w:r w:rsidRPr="005C28E1">
        <w:rPr>
          <w:rFonts w:ascii="宋体" w:eastAsia="宋体" w:hAnsi="宋体"/>
          <w:sz w:val="24"/>
          <w:szCs w:val="24"/>
        </w:rPr>
        <w:t>TTAGGC</w:t>
      </w:r>
      <w:commentRangeEnd w:id="24"/>
      <w:r w:rsidR="00852B0D" w:rsidRPr="005C28E1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5C28E1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AGCTCGAACCAGCTTGGTTCCCAAGCCTTTGCCCAGTTGTGATGCATTCGCCAGTGACTGGTCTATTCCGCGTACTCCTGGATCGGTTTCTTCTTCCCACCATCCGTCCCCGCTTCCAAGAGCAACGTACGACTGGGCATACCCAATCGGCTCTCCATTCAGCATTGCAATGTATGGAGTGACGGACTCTTGCGCTAAAACGCTTGGCAAGTACTGTTCCTGTACGTCAGCAAGTGTCGGGCGTGCTTCTTCTCCGCCCCACCACTCGACGATATGAGATCGATTTAGCCACTCATAGAGCATCGCAAGGTCATGCTCAGTCATGAGGCGCAGTGTGACGGAATCGTTGCTGTTGGTCAC</w:t>
      </w:r>
      <w:commentRangeEnd w:id="25"/>
      <w:r w:rsidR="00980781" w:rsidRPr="005C28E1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5C28E1">
        <w:rPr>
          <w:rFonts w:ascii="宋体" w:eastAsia="宋体" w:hAnsi="宋体"/>
          <w:sz w:val="24"/>
          <w:szCs w:val="24"/>
        </w:rPr>
        <w:t>GATGCTGTACTTTGTGAT</w:t>
      </w:r>
      <w:commentRangeStart w:id="26"/>
      <w:r w:rsidRPr="005C28E1">
        <w:rPr>
          <w:rFonts w:ascii="宋体" w:eastAsia="宋体" w:hAnsi="宋体"/>
          <w:sz w:val="24"/>
          <w:szCs w:val="24"/>
        </w:rPr>
        <w:t>GCCTAACGTTTGACGTGAGGGGCCGCCGTAGCGGCGAAGCCGCGAAGGGAACCCGCAAGCGCAGCTTGTGGGCGGTCCCTCTCGACGGAATGGTTAGAT</w:t>
      </w:r>
      <w:commentRangeEnd w:id="26"/>
      <w:r w:rsidR="003458DC" w:rsidRPr="005C28E1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5C28E1">
        <w:rPr>
          <w:rFonts w:ascii="宋体" w:eastAsia="宋体" w:hAnsi="宋体"/>
          <w:sz w:val="24"/>
          <w:szCs w:val="24"/>
        </w:rPr>
        <w:t>GCGACCGTT</w:t>
      </w:r>
      <w:commentRangeStart w:id="27"/>
      <w:r w:rsidRPr="005C28E1">
        <w:rPr>
          <w:rFonts w:ascii="宋体" w:eastAsia="宋体" w:hAnsi="宋体"/>
          <w:sz w:val="24"/>
          <w:szCs w:val="24"/>
        </w:rPr>
        <w:t>TTAGTGAACACTTGCCTTAGATAGCAAGTTGAGCACAGCAACGCCGCTGATAATGAAGCCGACACCAACAAATCCCCACATATCTAGTTTTTGACCATGCAAAACCCATGCAATCGCAGTGACCAAGACGATCCCGAGGCCCGACCAAACTGCGTAGGCGATTCCAACAGGAATCGATTTGAGTGTCAGCGACAGGAAATAAAAAGCAGCAGCGTATCCCGCTACGACGATAAAAGACGGTACTAACCTAGTAAAGCCCTCACTAGACTTGAGCGCAGAGGTTGCAATGACCTCAAAAATAATGGACGTAGCCAGAAATAACCAATTTTTCAA</w:t>
      </w:r>
      <w:commentRangeEnd w:id="27"/>
      <w:r w:rsidR="002A340D" w:rsidRPr="005C28E1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5C28E1">
        <w:rPr>
          <w:rFonts w:ascii="宋体" w:eastAsia="宋体" w:hAnsi="宋体"/>
          <w:sz w:val="24"/>
          <w:szCs w:val="24"/>
        </w:rPr>
        <w:t>AATATTTATCCATGGAGTTCCGCGAATAAATTTTAGGTTCGATTTAAGAAAAAAAACAGTCTTGTTGCTGGCCGAAATTTGTGCGCACAGCAAAGC</w:t>
      </w:r>
      <w:commentRangeStart w:id="28"/>
      <w:r w:rsidRPr="005C28E1">
        <w:rPr>
          <w:rFonts w:ascii="宋体" w:eastAsia="宋体" w:hAnsi="宋体"/>
          <w:sz w:val="24"/>
          <w:szCs w:val="24"/>
        </w:rPr>
        <w:t>ATCTAACGCCGAGTTCAGCGGCAGTTTTTAAGTTGTGGTTTTATGGAATATTTTTGCGAAGCAAAACCATAAAACCGCGACTTAAAAACTGTCCAGTGCGCGCAGCGCACGATGCTGCAACGACTTGTTAGAA</w:t>
      </w:r>
      <w:commentRangeEnd w:id="28"/>
      <w:r w:rsidR="00AC3DC4" w:rsidRPr="005C28E1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5C28E1">
        <w:rPr>
          <w:rFonts w:ascii="宋体" w:eastAsia="宋体" w:hAnsi="宋体"/>
          <w:sz w:val="24"/>
          <w:szCs w:val="24"/>
        </w:rPr>
        <w:t>AT</w:t>
      </w:r>
      <w:commentRangeStart w:id="29"/>
      <w:r w:rsidRPr="005C28E1">
        <w:rPr>
          <w:rFonts w:ascii="宋体" w:eastAsia="宋体" w:hAnsi="宋体"/>
          <w:sz w:val="24"/>
          <w:szCs w:val="24"/>
        </w:rPr>
        <w:t>TTAGTTGCTTAGTTTTGATGGTTTTTTACTTTCGTTTAACCCTTTAACCGCCTGCTCTAATGTAAGTTTCAAGAGTGATGCGTCTCCAGCTTCACTGTGACTTGGAACAACCAGTTTTGCCTTACCATATTTGGATATTAATAATTTAGCGGACTTTGGCCAAGCTTCTAAATTTGCGTCACCCAAATTACCTAGACCGTACGGTTTAATAAAACAACCACCGAATAATATTTTCCTTTCAGGCAGCCAAACTACTAGGTTATCTGGAGTGTGTCCTGGGCCTGGATAAAAAACTTCAATTTTATTTTTAACTAGCCAATAGTTAACCCCGCCAAATGAATTTTTAGCTTGAACCTTACCGTCTTTTTTAAGCAGCTCATTAGTTAATTCAGACGCATACGTGGGGATGGATTGAGAATTAAGCCACTCTATTCCGCCCGTGCTGTCACTATGAAAATGAGAGGAAATACTGCCTTTTATTTTATAGCCACGTTCCACAAACCAAGTGACTAACTTTTCAGTATCTTTAGCCGTAAATGGAGTGTCAATTAGATAAGCTTCAGCATCTACAAGAACAACCAAACCATGTTTAGGAAAAACGCCCCACCCGTTAACTTCTTCAAACGAAGTATGAACATAAACGCCTTCATCAAGTTTTTCAATTTTTAAATCTGGCAAAGGCTCTGCTGCGGTAGCAATGTTACAAAACAAAAATATAAAGAATACAGATAACTTGCTCAT</w:t>
      </w:r>
      <w:commentRangeEnd w:id="29"/>
      <w:r w:rsidR="00EA20A1" w:rsidRPr="005C28E1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5C28E1">
        <w:rPr>
          <w:rFonts w:ascii="宋体" w:eastAsia="宋体" w:hAnsi="宋体"/>
          <w:sz w:val="24"/>
          <w:szCs w:val="24"/>
        </w:rPr>
        <w:t>ACTTTCCCT</w:t>
      </w:r>
      <w:commentRangeStart w:id="30"/>
      <w:r w:rsidRPr="005C28E1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30"/>
      <w:r w:rsidR="00BA4BF4" w:rsidRPr="005C28E1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5C28E1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31"/>
      <w:r w:rsidRPr="005C28E1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32"/>
      <w:r w:rsidRPr="005C28E1">
        <w:rPr>
          <w:rFonts w:ascii="宋体" w:eastAsia="宋体" w:hAnsi="宋体"/>
          <w:sz w:val="24"/>
          <w:szCs w:val="24"/>
        </w:rPr>
        <w:t>AGCTTACCAACCGAACAGGCTTATGTCCA</w:t>
      </w:r>
      <w:commentRangeEnd w:id="32"/>
      <w:r w:rsidR="00300E7E" w:rsidRPr="005C28E1">
        <w:rPr>
          <w:rStyle w:val="a7"/>
          <w:rFonts w:ascii="宋体" w:eastAsia="宋体" w:hAnsi="宋体"/>
          <w:sz w:val="24"/>
          <w:szCs w:val="24"/>
        </w:rPr>
        <w:commentReference w:id="32"/>
      </w:r>
      <w:r w:rsidRPr="005C28E1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</w:t>
      </w:r>
      <w:r w:rsidRPr="005C28E1">
        <w:rPr>
          <w:rFonts w:ascii="宋体" w:eastAsia="宋体" w:hAnsi="宋体"/>
          <w:sz w:val="24"/>
          <w:szCs w:val="24"/>
        </w:rPr>
        <w:lastRenderedPageBreak/>
        <w:t>GCGGTTACGACATTCGAACCGTGCAGGATCTGCTCGGCCATTCCGACGTCTCTACGACGATGATTTACACGCATGTGCTGAAAGTTGGCGGTGCCGGAGTGCGCTCACCGCTTGATGCGCTGCCGCCCCTCACTAGTGAGAGGTAG</w:t>
      </w:r>
      <w:commentRangeEnd w:id="31"/>
      <w:r w:rsidR="00EE13A0" w:rsidRPr="005C28E1">
        <w:rPr>
          <w:rStyle w:val="a7"/>
          <w:rFonts w:ascii="宋体" w:eastAsia="宋体" w:hAnsi="宋体"/>
          <w:sz w:val="24"/>
          <w:szCs w:val="24"/>
        </w:rPr>
        <w:commentReference w:id="31"/>
      </w:r>
      <w:r w:rsidRPr="005C28E1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33"/>
      <w:r w:rsidRPr="005C28E1">
        <w:rPr>
          <w:rFonts w:ascii="宋体" w:eastAsia="宋体" w:hAnsi="宋体"/>
          <w:sz w:val="24"/>
          <w:szCs w:val="24"/>
        </w:rPr>
        <w:t>GTGCAGCCGTCTTCTGAAAACGACA</w:t>
      </w:r>
      <w:commentRangeEnd w:id="33"/>
      <w:r w:rsidR="00596626" w:rsidRPr="005C28E1">
        <w:rPr>
          <w:rStyle w:val="a7"/>
          <w:rFonts w:ascii="宋体" w:eastAsia="宋体" w:hAnsi="宋体"/>
          <w:sz w:val="24"/>
          <w:szCs w:val="24"/>
        </w:rPr>
        <w:commentReference w:id="33"/>
      </w:r>
    </w:p>
    <w:sectPr w:rsidR="00A04CBD" w:rsidRPr="005C28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9T09:00:00Z" w:initials="XL">
    <w:p w14:paraId="26D05BE7" w14:textId="540974B5" w:rsidR="00953DE1" w:rsidRPr="005C28E1" w:rsidRDefault="00953DE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Rt_In1783 (-)</w:t>
      </w:r>
    </w:p>
  </w:comment>
  <w:comment w:id="1" w:author="Xinyue Li" w:date="2023-07-29T09:03:00Z" w:initials="XL">
    <w:p w14:paraId="489148C8" w14:textId="3EFAA3FA" w:rsidR="00EF1200" w:rsidRPr="005C28E1" w:rsidRDefault="00EF1200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S6100 (-)</w:t>
      </w:r>
    </w:p>
  </w:comment>
  <w:comment w:id="2" w:author="Xinyue Li" w:date="2023-07-29T09:03:00Z" w:initials="XL">
    <w:p w14:paraId="019A5DAF" w14:textId="537013C6" w:rsidR="003E120C" w:rsidRPr="005C28E1" w:rsidRDefault="003E120C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traG (-)</w:t>
      </w:r>
    </w:p>
  </w:comment>
  <w:comment w:id="3" w:author="Xinyue Li" w:date="2023-07-29T09:04:00Z" w:initials="XL">
    <w:p w14:paraId="5AB6DCA0" w14:textId="7D4392DD" w:rsidR="008A5987" w:rsidRPr="005C28E1" w:rsidRDefault="008A5987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lysR (-)</w:t>
      </w:r>
    </w:p>
  </w:comment>
  <w:comment w:id="4" w:author="Xinyue Li" w:date="2023-07-29T09:05:00Z" w:initials="XL">
    <w:p w14:paraId="6776F00D" w14:textId="25471E3E" w:rsidR="00062FF8" w:rsidRPr="005C28E1" w:rsidRDefault="00062FF8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floR (-)</w:t>
      </w:r>
    </w:p>
  </w:comment>
  <w:comment w:id="5" w:author="Xinyue Li" w:date="2023-07-29T09:05:00Z" w:initials="XL">
    <w:p w14:paraId="7D38D870" w14:textId="6DBDD06A" w:rsidR="0059330F" w:rsidRPr="005C28E1" w:rsidRDefault="0059330F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res (-)</w:t>
      </w:r>
    </w:p>
  </w:comment>
  <w:comment w:id="6" w:author="Xinyue Li" w:date="2023-07-29T09:06:00Z" w:initials="XL">
    <w:p w14:paraId="1DB1B114" w14:textId="3A951796" w:rsidR="004A63EF" w:rsidRPr="005C28E1" w:rsidRDefault="004A63EF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tniR (+)</w:t>
      </w:r>
    </w:p>
  </w:comment>
  <w:comment w:id="7" w:author="Xinyue Li" w:date="2023-07-29T09:06:00Z" w:initials="XL">
    <w:p w14:paraId="020CCC8A" w14:textId="604FFF41" w:rsidR="003768D5" w:rsidRPr="005C28E1" w:rsidRDefault="003768D5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C_blaVIM-2</w:t>
      </w:r>
      <w:r w:rsidR="00D83655" w:rsidRPr="005C28E1">
        <w:rPr>
          <w:rFonts w:ascii="Times New Roman" w:hAnsi="Times New Roman" w:cs="Times New Roman"/>
        </w:rPr>
        <w:t xml:space="preserve"> (-)</w:t>
      </w:r>
    </w:p>
  </w:comment>
  <w:comment w:id="8" w:author="Xinyue Li" w:date="2023-07-29T09:07:00Z" w:initials="XL">
    <w:p w14:paraId="53BF38A5" w14:textId="3FFE6283" w:rsidR="00615DF2" w:rsidRPr="005C28E1" w:rsidRDefault="00615DF2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blaVIM-2 (-)</w:t>
      </w:r>
    </w:p>
  </w:comment>
  <w:comment w:id="9" w:author="Xinyue Li" w:date="2023-07-29T09:08:00Z" w:initials="XL">
    <w:p w14:paraId="4B8D97EC" w14:textId="3FEC9E0C" w:rsidR="00956203" w:rsidRPr="005C28E1" w:rsidRDefault="00956203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C_aacA4'-30 (-)</w:t>
      </w:r>
    </w:p>
  </w:comment>
  <w:comment w:id="10" w:author="Xinyue Li" w:date="2023-07-29T09:08:00Z" w:initials="XL">
    <w:p w14:paraId="2BAF9A60" w14:textId="70FC02DD" w:rsidR="00D021E9" w:rsidRPr="005C28E1" w:rsidRDefault="00D021E9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acA4'-30 (-)</w:t>
      </w:r>
    </w:p>
  </w:comment>
  <w:comment w:id="11" w:author="Xinyue Li" w:date="2023-07-29T09:09:00Z" w:initials="XL">
    <w:p w14:paraId="22581F7E" w14:textId="71E85C7F" w:rsidR="00D80E3E" w:rsidRPr="005C28E1" w:rsidRDefault="00D80E3E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C_dfrB1b (-)</w:t>
      </w:r>
    </w:p>
  </w:comment>
  <w:comment w:id="12" w:author="Xinyue Li" w:date="2023-07-29T09:09:00Z" w:initials="XL">
    <w:p w14:paraId="401E633D" w14:textId="351586E5" w:rsidR="002E1AB8" w:rsidRPr="005C28E1" w:rsidRDefault="002E1AB8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dfrB1b (-)</w:t>
      </w:r>
    </w:p>
  </w:comment>
  <w:comment w:id="13" w:author="Xinyue Li" w:date="2023-07-29T09:09:00Z" w:initials="XL">
    <w:p w14:paraId="02E941D6" w14:textId="2A901497" w:rsidR="00523F06" w:rsidRPr="005C28E1" w:rsidRDefault="00523F06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I1 (-)</w:t>
      </w:r>
    </w:p>
  </w:comment>
  <w:comment w:id="15" w:author="Xinyue Li" w:date="2023-07-29T09:11:00Z" w:initials="XL">
    <w:p w14:paraId="0F74B1D1" w14:textId="090AC705" w:rsidR="00664B61" w:rsidRPr="005C28E1" w:rsidRDefault="00664B6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PcWTGN-10 (-)</w:t>
      </w:r>
    </w:p>
  </w:comment>
  <w:comment w:id="14" w:author="Xinyue Li" w:date="2023-07-29T09:14:00Z" w:initials="XL">
    <w:p w14:paraId="760C2DCD" w14:textId="0DBB701F" w:rsidR="00664B61" w:rsidRPr="005C28E1" w:rsidRDefault="00664B6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ntI1 (+)</w:t>
      </w:r>
    </w:p>
  </w:comment>
  <w:comment w:id="16" w:author="Xinyue Li" w:date="2023-07-29T09:15:00Z" w:initials="XL">
    <w:p w14:paraId="6ABC5B1B" w14:textId="204B30D1" w:rsidR="00643744" w:rsidRPr="005C28E1" w:rsidRDefault="00643744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Ri_In528 (-)</w:t>
      </w:r>
    </w:p>
  </w:comment>
  <w:comment w:id="17" w:author="Xinyue Li" w:date="2023-07-29T09:16:00Z" w:initials="XL">
    <w:p w14:paraId="38A26CD4" w14:textId="5E555524" w:rsidR="00982E2D" w:rsidRPr="005C28E1" w:rsidRDefault="00982E2D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mdlB (-)</w:t>
      </w:r>
    </w:p>
  </w:comment>
  <w:comment w:id="18" w:author="Xinyue Li" w:date="2023-07-29T09:16:00Z" w:initials="XL">
    <w:p w14:paraId="364DC973" w14:textId="67FAED96" w:rsidR="00E85442" w:rsidRPr="005C28E1" w:rsidRDefault="00E85442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fepC (-)</w:t>
      </w:r>
    </w:p>
  </w:comment>
  <w:comment w:id="19" w:author="Xinyue Li" w:date="2023-07-29T09:17:00Z" w:initials="XL">
    <w:p w14:paraId="63A647B2" w14:textId="165F4F83" w:rsidR="00E625D4" w:rsidRPr="005C28E1" w:rsidRDefault="00E625D4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eastAsia="微软雅黑" w:hAnsi="Times New Roman" w:cs="Times New Roman"/>
        </w:rPr>
        <w:t>∆</w:t>
      </w:r>
      <w:r w:rsidRPr="005C28E1">
        <w:rPr>
          <w:rFonts w:ascii="Times New Roman" w:hAnsi="Times New Roman" w:cs="Times New Roman"/>
        </w:rPr>
        <w:t>ISCR1 (-)</w:t>
      </w:r>
    </w:p>
  </w:comment>
  <w:comment w:id="20" w:author="Xinyue Li" w:date="2023-07-29T19:58:00Z" w:initials="XL">
    <w:p w14:paraId="22C28E08" w14:textId="369625CC" w:rsidR="00D87CCD" w:rsidRPr="005C28E1" w:rsidRDefault="00D87CCD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qnrVC6 (-)</w:t>
      </w:r>
    </w:p>
  </w:comment>
  <w:comment w:id="21" w:author="Xinyue Li" w:date="2023-07-29T19:59:00Z" w:initials="XL">
    <w:p w14:paraId="6D3D92D3" w14:textId="3AAC5BD0" w:rsidR="00842FA1" w:rsidRPr="005C28E1" w:rsidRDefault="00842FA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SCR1 (-)</w:t>
      </w:r>
    </w:p>
  </w:comment>
  <w:comment w:id="22" w:author="Xinyue Li" w:date="2023-07-29T20:00:00Z" w:initials="XL">
    <w:p w14:paraId="68EF1955" w14:textId="4D427601" w:rsidR="00BE4821" w:rsidRPr="005C28E1" w:rsidRDefault="00BE482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sul1 (-)</w:t>
      </w:r>
    </w:p>
  </w:comment>
  <w:comment w:id="23" w:author="Xinyue Li" w:date="2023-07-29T20:00:00Z" w:initials="XL">
    <w:p w14:paraId="25746A8E" w14:textId="60458611" w:rsidR="00340356" w:rsidRPr="005C28E1" w:rsidRDefault="00340356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qacED1 (-)</w:t>
      </w:r>
    </w:p>
  </w:comment>
  <w:comment w:id="24" w:author="Xinyue Li" w:date="2023-07-29T20:01:00Z" w:initials="XL">
    <w:p w14:paraId="503AD458" w14:textId="169643E9" w:rsidR="00852B0D" w:rsidRPr="005C28E1" w:rsidRDefault="00852B0D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C_aacA4' (-)</w:t>
      </w:r>
    </w:p>
  </w:comment>
  <w:comment w:id="25" w:author="Xinyue Li" w:date="2023-07-29T20:02:00Z" w:initials="XL">
    <w:p w14:paraId="5BD2223F" w14:textId="78AB16A9" w:rsidR="00980781" w:rsidRPr="005C28E1" w:rsidRDefault="0098078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acA4' (-)</w:t>
      </w:r>
    </w:p>
  </w:comment>
  <w:comment w:id="26" w:author="Xinyue Li" w:date="2023-07-29T20:02:00Z" w:initials="XL">
    <w:p w14:paraId="39053A48" w14:textId="22B111FD" w:rsidR="003458DC" w:rsidRPr="005C28E1" w:rsidRDefault="003458DC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C_qacG2 (-)</w:t>
      </w:r>
    </w:p>
  </w:comment>
  <w:comment w:id="27" w:author="Xinyue Li" w:date="2023-07-29T20:03:00Z" w:initials="XL">
    <w:p w14:paraId="24876436" w14:textId="365A5262" w:rsidR="002A340D" w:rsidRPr="005C28E1" w:rsidRDefault="002A340D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qacG2 (-)</w:t>
      </w:r>
    </w:p>
  </w:comment>
  <w:comment w:id="28" w:author="Xinyue Li" w:date="2023-07-29T20:03:00Z" w:initials="XL">
    <w:p w14:paraId="4A095993" w14:textId="6657E4C4" w:rsidR="00AC3DC4" w:rsidRPr="005C28E1" w:rsidRDefault="00AC3DC4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C_blaIMP-89 (-)</w:t>
      </w:r>
    </w:p>
  </w:comment>
  <w:comment w:id="29" w:author="Xinyue Li" w:date="2023-07-29T20:07:00Z" w:initials="XL">
    <w:p w14:paraId="797609F7" w14:textId="1768FF4C" w:rsidR="00EA20A1" w:rsidRPr="005C28E1" w:rsidRDefault="00EA20A1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blaIMP-89 (-)</w:t>
      </w:r>
    </w:p>
  </w:comment>
  <w:comment w:id="30" w:author="Xinyue Li" w:date="2023-07-29T20:07:00Z" w:initials="XL">
    <w:p w14:paraId="19DE6D59" w14:textId="5A7EFE4F" w:rsidR="00BA4BF4" w:rsidRPr="005C28E1" w:rsidRDefault="00BA4BF4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attI1 (-)</w:t>
      </w:r>
    </w:p>
  </w:comment>
  <w:comment w:id="32" w:author="Xinyue Li" w:date="2023-07-29T20:09:00Z" w:initials="XL">
    <w:p w14:paraId="17979BF3" w14:textId="18315615" w:rsidR="00300E7E" w:rsidRPr="005C28E1" w:rsidRDefault="00300E7E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PcWTGN-10 (-)</w:t>
      </w:r>
    </w:p>
  </w:comment>
  <w:comment w:id="31" w:author="Xinyue Li" w:date="2023-07-29T20:10:00Z" w:initials="XL">
    <w:p w14:paraId="170508C7" w14:textId="4D9A0E4E" w:rsidR="00EE13A0" w:rsidRPr="005C28E1" w:rsidRDefault="00EE13A0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ntI1 (+)</w:t>
      </w:r>
    </w:p>
  </w:comment>
  <w:comment w:id="33" w:author="Xinyue Li" w:date="2023-07-29T20:11:00Z" w:initials="XL">
    <w:p w14:paraId="03ED091F" w14:textId="1F85CD38" w:rsidR="00596626" w:rsidRPr="005C28E1" w:rsidRDefault="00596626">
      <w:pPr>
        <w:pStyle w:val="a8"/>
        <w:rPr>
          <w:rFonts w:ascii="Times New Roman" w:hAnsi="Times New Roman" w:cs="Times New Roman"/>
        </w:rPr>
      </w:pPr>
      <w:r w:rsidRPr="005C28E1">
        <w:rPr>
          <w:rStyle w:val="a7"/>
          <w:rFonts w:ascii="Times New Roman" w:hAnsi="Times New Roman" w:cs="Times New Roman"/>
        </w:rPr>
        <w:annotationRef/>
      </w:r>
      <w:r w:rsidRPr="005C28E1">
        <w:rPr>
          <w:rFonts w:ascii="Times New Roman" w:hAnsi="Times New Roman" w:cs="Times New Roman"/>
        </w:rPr>
        <w:t>IRi_In1783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D05BE7" w15:done="0"/>
  <w15:commentEx w15:paraId="489148C8" w15:done="0"/>
  <w15:commentEx w15:paraId="019A5DAF" w15:done="0"/>
  <w15:commentEx w15:paraId="5AB6DCA0" w15:done="0"/>
  <w15:commentEx w15:paraId="6776F00D" w15:done="0"/>
  <w15:commentEx w15:paraId="7D38D870" w15:done="0"/>
  <w15:commentEx w15:paraId="1DB1B114" w15:done="0"/>
  <w15:commentEx w15:paraId="020CCC8A" w15:done="0"/>
  <w15:commentEx w15:paraId="53BF38A5" w15:done="0"/>
  <w15:commentEx w15:paraId="4B8D97EC" w15:done="0"/>
  <w15:commentEx w15:paraId="2BAF9A60" w15:done="0"/>
  <w15:commentEx w15:paraId="22581F7E" w15:done="0"/>
  <w15:commentEx w15:paraId="401E633D" w15:done="0"/>
  <w15:commentEx w15:paraId="02E941D6" w15:done="0"/>
  <w15:commentEx w15:paraId="0F74B1D1" w15:done="0"/>
  <w15:commentEx w15:paraId="760C2DCD" w15:done="0"/>
  <w15:commentEx w15:paraId="6ABC5B1B" w15:done="0"/>
  <w15:commentEx w15:paraId="38A26CD4" w15:done="0"/>
  <w15:commentEx w15:paraId="364DC973" w15:done="0"/>
  <w15:commentEx w15:paraId="63A647B2" w15:done="0"/>
  <w15:commentEx w15:paraId="22C28E08" w15:done="0"/>
  <w15:commentEx w15:paraId="6D3D92D3" w15:done="0"/>
  <w15:commentEx w15:paraId="68EF1955" w15:done="0"/>
  <w15:commentEx w15:paraId="25746A8E" w15:done="0"/>
  <w15:commentEx w15:paraId="503AD458" w15:done="0"/>
  <w15:commentEx w15:paraId="5BD2223F" w15:done="0"/>
  <w15:commentEx w15:paraId="39053A48" w15:done="0"/>
  <w15:commentEx w15:paraId="24876436" w15:done="0"/>
  <w15:commentEx w15:paraId="4A095993" w15:done="0"/>
  <w15:commentEx w15:paraId="797609F7" w15:done="0"/>
  <w15:commentEx w15:paraId="19DE6D59" w15:done="0"/>
  <w15:commentEx w15:paraId="17979BF3" w15:done="0"/>
  <w15:commentEx w15:paraId="170508C7" w15:done="0"/>
  <w15:commentEx w15:paraId="03ED09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53AA" w16cex:dateUtc="2023-07-29T01:00:00Z"/>
  <w16cex:commentExtensible w16cex:durableId="286F5455" w16cex:dateUtc="2023-07-29T01:03:00Z"/>
  <w16cex:commentExtensible w16cex:durableId="286F5479" w16cex:dateUtc="2023-07-29T01:03:00Z"/>
  <w16cex:commentExtensible w16cex:durableId="286F54A2" w16cex:dateUtc="2023-07-29T01:04:00Z"/>
  <w16cex:commentExtensible w16cex:durableId="286F54C8" w16cex:dateUtc="2023-07-29T01:05:00Z"/>
  <w16cex:commentExtensible w16cex:durableId="286F54E4" w16cex:dateUtc="2023-07-29T01:05:00Z"/>
  <w16cex:commentExtensible w16cex:durableId="286F5512" w16cex:dateUtc="2023-07-29T01:06:00Z"/>
  <w16cex:commentExtensible w16cex:durableId="286F552D" w16cex:dateUtc="2023-07-29T01:06:00Z"/>
  <w16cex:commentExtensible w16cex:durableId="286F555B" w16cex:dateUtc="2023-07-29T01:07:00Z"/>
  <w16cex:commentExtensible w16cex:durableId="286F5573" w16cex:dateUtc="2023-07-29T01:08:00Z"/>
  <w16cex:commentExtensible w16cex:durableId="286F5599" w16cex:dateUtc="2023-07-29T01:08:00Z"/>
  <w16cex:commentExtensible w16cex:durableId="286F55B0" w16cex:dateUtc="2023-07-29T01:09:00Z"/>
  <w16cex:commentExtensible w16cex:durableId="286F55CC" w16cex:dateUtc="2023-07-29T01:09:00Z"/>
  <w16cex:commentExtensible w16cex:durableId="286F55E1" w16cex:dateUtc="2023-07-29T01:09:00Z"/>
  <w16cex:commentExtensible w16cex:durableId="286F5630" w16cex:dateUtc="2023-07-29T01:11:00Z"/>
  <w16cex:commentExtensible w16cex:durableId="286F56E7" w16cex:dateUtc="2023-07-29T01:14:00Z"/>
  <w16cex:commentExtensible w16cex:durableId="286F572A" w16cex:dateUtc="2023-07-29T01:15:00Z"/>
  <w16cex:commentExtensible w16cex:durableId="286F5755" w16cex:dateUtc="2023-07-29T01:16:00Z"/>
  <w16cex:commentExtensible w16cex:durableId="286F5771" w16cex:dateUtc="2023-07-29T01:16:00Z"/>
  <w16cex:commentExtensible w16cex:durableId="286F579F" w16cex:dateUtc="2023-07-29T01:17:00Z"/>
  <w16cex:commentExtensible w16cex:durableId="286FEDF5" w16cex:dateUtc="2023-07-29T11:58:00Z"/>
  <w16cex:commentExtensible w16cex:durableId="286FEE22" w16cex:dateUtc="2023-07-29T11:59:00Z"/>
  <w16cex:commentExtensible w16cex:durableId="286FEE4B" w16cex:dateUtc="2023-07-29T12:00:00Z"/>
  <w16cex:commentExtensible w16cex:durableId="286FEE71" w16cex:dateUtc="2023-07-29T12:00:00Z"/>
  <w16cex:commentExtensible w16cex:durableId="286FEE8C" w16cex:dateUtc="2023-07-29T12:01:00Z"/>
  <w16cex:commentExtensible w16cex:durableId="286FEEBC" w16cex:dateUtc="2023-07-29T12:02:00Z"/>
  <w16cex:commentExtensible w16cex:durableId="286FEED4" w16cex:dateUtc="2023-07-29T12:02:00Z"/>
  <w16cex:commentExtensible w16cex:durableId="286FEEF9" w16cex:dateUtc="2023-07-29T12:03:00Z"/>
  <w16cex:commentExtensible w16cex:durableId="286FEF12" w16cex:dateUtc="2023-07-29T12:03:00Z"/>
  <w16cex:commentExtensible w16cex:durableId="286FEFF9" w16cex:dateUtc="2023-07-29T12:07:00Z"/>
  <w16cex:commentExtensible w16cex:durableId="286FF010" w16cex:dateUtc="2023-07-29T12:07:00Z"/>
  <w16cex:commentExtensible w16cex:durableId="286FF08B" w16cex:dateUtc="2023-07-29T12:09:00Z"/>
  <w16cex:commentExtensible w16cex:durableId="286FF0BB" w16cex:dateUtc="2023-07-29T12:10:00Z"/>
  <w16cex:commentExtensible w16cex:durableId="286FF0DB" w16cex:dateUtc="2023-07-29T12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D05BE7" w16cid:durableId="286F53AA"/>
  <w16cid:commentId w16cid:paraId="489148C8" w16cid:durableId="286F5455"/>
  <w16cid:commentId w16cid:paraId="019A5DAF" w16cid:durableId="286F5479"/>
  <w16cid:commentId w16cid:paraId="5AB6DCA0" w16cid:durableId="286F54A2"/>
  <w16cid:commentId w16cid:paraId="6776F00D" w16cid:durableId="286F54C8"/>
  <w16cid:commentId w16cid:paraId="7D38D870" w16cid:durableId="286F54E4"/>
  <w16cid:commentId w16cid:paraId="1DB1B114" w16cid:durableId="286F5512"/>
  <w16cid:commentId w16cid:paraId="020CCC8A" w16cid:durableId="286F552D"/>
  <w16cid:commentId w16cid:paraId="53BF38A5" w16cid:durableId="286F555B"/>
  <w16cid:commentId w16cid:paraId="4B8D97EC" w16cid:durableId="286F5573"/>
  <w16cid:commentId w16cid:paraId="2BAF9A60" w16cid:durableId="286F5599"/>
  <w16cid:commentId w16cid:paraId="22581F7E" w16cid:durableId="286F55B0"/>
  <w16cid:commentId w16cid:paraId="401E633D" w16cid:durableId="286F55CC"/>
  <w16cid:commentId w16cid:paraId="02E941D6" w16cid:durableId="286F55E1"/>
  <w16cid:commentId w16cid:paraId="0F74B1D1" w16cid:durableId="286F5630"/>
  <w16cid:commentId w16cid:paraId="760C2DCD" w16cid:durableId="286F56E7"/>
  <w16cid:commentId w16cid:paraId="6ABC5B1B" w16cid:durableId="286F572A"/>
  <w16cid:commentId w16cid:paraId="38A26CD4" w16cid:durableId="286F5755"/>
  <w16cid:commentId w16cid:paraId="364DC973" w16cid:durableId="286F5771"/>
  <w16cid:commentId w16cid:paraId="63A647B2" w16cid:durableId="286F579F"/>
  <w16cid:commentId w16cid:paraId="22C28E08" w16cid:durableId="286FEDF5"/>
  <w16cid:commentId w16cid:paraId="6D3D92D3" w16cid:durableId="286FEE22"/>
  <w16cid:commentId w16cid:paraId="68EF1955" w16cid:durableId="286FEE4B"/>
  <w16cid:commentId w16cid:paraId="25746A8E" w16cid:durableId="286FEE71"/>
  <w16cid:commentId w16cid:paraId="503AD458" w16cid:durableId="286FEE8C"/>
  <w16cid:commentId w16cid:paraId="5BD2223F" w16cid:durableId="286FEEBC"/>
  <w16cid:commentId w16cid:paraId="39053A48" w16cid:durableId="286FEED4"/>
  <w16cid:commentId w16cid:paraId="24876436" w16cid:durableId="286FEEF9"/>
  <w16cid:commentId w16cid:paraId="4A095993" w16cid:durableId="286FEF12"/>
  <w16cid:commentId w16cid:paraId="797609F7" w16cid:durableId="286FEFF9"/>
  <w16cid:commentId w16cid:paraId="19DE6D59" w16cid:durableId="286FF010"/>
  <w16cid:commentId w16cid:paraId="17979BF3" w16cid:durableId="286FF08B"/>
  <w16cid:commentId w16cid:paraId="170508C7" w16cid:durableId="286FF0BB"/>
  <w16cid:commentId w16cid:paraId="03ED091F" w16cid:durableId="286FF0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C5B2D" w14:textId="77777777" w:rsidR="00590A6D" w:rsidRDefault="00590A6D" w:rsidP="009B5F17">
      <w:r>
        <w:separator/>
      </w:r>
    </w:p>
  </w:endnote>
  <w:endnote w:type="continuationSeparator" w:id="0">
    <w:p w14:paraId="25DDDFF8" w14:textId="77777777" w:rsidR="00590A6D" w:rsidRDefault="00590A6D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B8916" w14:textId="77777777" w:rsidR="00590A6D" w:rsidRDefault="00590A6D" w:rsidP="009B5F17">
      <w:r>
        <w:separator/>
      </w:r>
    </w:p>
  </w:footnote>
  <w:footnote w:type="continuationSeparator" w:id="0">
    <w:p w14:paraId="275B9FD8" w14:textId="77777777" w:rsidR="00590A6D" w:rsidRDefault="00590A6D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staAAv/t48sAAAA"/>
  </w:docVars>
  <w:rsids>
    <w:rsidRoot w:val="0016137F"/>
    <w:rsid w:val="00015247"/>
    <w:rsid w:val="00027F00"/>
    <w:rsid w:val="0005060C"/>
    <w:rsid w:val="00062FF8"/>
    <w:rsid w:val="00075DCE"/>
    <w:rsid w:val="000A5833"/>
    <w:rsid w:val="000E4D1D"/>
    <w:rsid w:val="00141CF0"/>
    <w:rsid w:val="0016137F"/>
    <w:rsid w:val="001C092E"/>
    <w:rsid w:val="001C4159"/>
    <w:rsid w:val="001F3506"/>
    <w:rsid w:val="00231EF1"/>
    <w:rsid w:val="002349C1"/>
    <w:rsid w:val="00247A84"/>
    <w:rsid w:val="0026516F"/>
    <w:rsid w:val="00297E6E"/>
    <w:rsid w:val="002A340D"/>
    <w:rsid w:val="002D6ABE"/>
    <w:rsid w:val="002E1AB8"/>
    <w:rsid w:val="002E7473"/>
    <w:rsid w:val="00300173"/>
    <w:rsid w:val="00300E7E"/>
    <w:rsid w:val="003335EB"/>
    <w:rsid w:val="00340356"/>
    <w:rsid w:val="003458DC"/>
    <w:rsid w:val="003768D5"/>
    <w:rsid w:val="00381421"/>
    <w:rsid w:val="00393AE4"/>
    <w:rsid w:val="00396FB2"/>
    <w:rsid w:val="003A3302"/>
    <w:rsid w:val="003D1F52"/>
    <w:rsid w:val="003E120C"/>
    <w:rsid w:val="003E50F8"/>
    <w:rsid w:val="00411697"/>
    <w:rsid w:val="00471094"/>
    <w:rsid w:val="00475D42"/>
    <w:rsid w:val="004947E8"/>
    <w:rsid w:val="004A63EF"/>
    <w:rsid w:val="004F3BD2"/>
    <w:rsid w:val="00523646"/>
    <w:rsid w:val="00523F06"/>
    <w:rsid w:val="005370C6"/>
    <w:rsid w:val="00560810"/>
    <w:rsid w:val="00590A6D"/>
    <w:rsid w:val="0059330F"/>
    <w:rsid w:val="00596626"/>
    <w:rsid w:val="005B7213"/>
    <w:rsid w:val="005C28E1"/>
    <w:rsid w:val="005E6CE3"/>
    <w:rsid w:val="00613A08"/>
    <w:rsid w:val="006143B8"/>
    <w:rsid w:val="00615DF2"/>
    <w:rsid w:val="00627A6D"/>
    <w:rsid w:val="00640086"/>
    <w:rsid w:val="0064199D"/>
    <w:rsid w:val="00643744"/>
    <w:rsid w:val="006632D1"/>
    <w:rsid w:val="00664B61"/>
    <w:rsid w:val="00691F12"/>
    <w:rsid w:val="00694052"/>
    <w:rsid w:val="006A7D2D"/>
    <w:rsid w:val="006B0408"/>
    <w:rsid w:val="006C2F52"/>
    <w:rsid w:val="007A3F16"/>
    <w:rsid w:val="007C0094"/>
    <w:rsid w:val="007D3A3A"/>
    <w:rsid w:val="007D7839"/>
    <w:rsid w:val="007E4997"/>
    <w:rsid w:val="008117CA"/>
    <w:rsid w:val="0081595D"/>
    <w:rsid w:val="00842FA1"/>
    <w:rsid w:val="00852B0D"/>
    <w:rsid w:val="008A5987"/>
    <w:rsid w:val="00914DBD"/>
    <w:rsid w:val="00926EB3"/>
    <w:rsid w:val="00953DE1"/>
    <w:rsid w:val="00956203"/>
    <w:rsid w:val="009741EE"/>
    <w:rsid w:val="00980781"/>
    <w:rsid w:val="00982E2D"/>
    <w:rsid w:val="009957C8"/>
    <w:rsid w:val="009B059C"/>
    <w:rsid w:val="009B5F17"/>
    <w:rsid w:val="009E5B60"/>
    <w:rsid w:val="00A04CBD"/>
    <w:rsid w:val="00A270BC"/>
    <w:rsid w:val="00A94812"/>
    <w:rsid w:val="00AB660A"/>
    <w:rsid w:val="00AC3DC4"/>
    <w:rsid w:val="00AD4D7A"/>
    <w:rsid w:val="00AE069A"/>
    <w:rsid w:val="00B001FC"/>
    <w:rsid w:val="00B22E30"/>
    <w:rsid w:val="00B40770"/>
    <w:rsid w:val="00B478E4"/>
    <w:rsid w:val="00B5476C"/>
    <w:rsid w:val="00B74A68"/>
    <w:rsid w:val="00BA4BF4"/>
    <w:rsid w:val="00BB1BCE"/>
    <w:rsid w:val="00BB7500"/>
    <w:rsid w:val="00BC17CB"/>
    <w:rsid w:val="00BD1D6C"/>
    <w:rsid w:val="00BE4821"/>
    <w:rsid w:val="00BE6A95"/>
    <w:rsid w:val="00C1179E"/>
    <w:rsid w:val="00C6709C"/>
    <w:rsid w:val="00C848D7"/>
    <w:rsid w:val="00CA2042"/>
    <w:rsid w:val="00CC27E3"/>
    <w:rsid w:val="00CF10BE"/>
    <w:rsid w:val="00D021E9"/>
    <w:rsid w:val="00D16B40"/>
    <w:rsid w:val="00D61D84"/>
    <w:rsid w:val="00D67143"/>
    <w:rsid w:val="00D6773A"/>
    <w:rsid w:val="00D70B67"/>
    <w:rsid w:val="00D80E3E"/>
    <w:rsid w:val="00D8121F"/>
    <w:rsid w:val="00D83655"/>
    <w:rsid w:val="00D85913"/>
    <w:rsid w:val="00D86C76"/>
    <w:rsid w:val="00D87CCD"/>
    <w:rsid w:val="00D965DB"/>
    <w:rsid w:val="00D96B93"/>
    <w:rsid w:val="00DB3024"/>
    <w:rsid w:val="00DC2946"/>
    <w:rsid w:val="00DD0B90"/>
    <w:rsid w:val="00DF4668"/>
    <w:rsid w:val="00E441FC"/>
    <w:rsid w:val="00E51890"/>
    <w:rsid w:val="00E55106"/>
    <w:rsid w:val="00E625D4"/>
    <w:rsid w:val="00E85442"/>
    <w:rsid w:val="00E92F38"/>
    <w:rsid w:val="00E97A10"/>
    <w:rsid w:val="00EA20A1"/>
    <w:rsid w:val="00EE13A0"/>
    <w:rsid w:val="00EF1200"/>
    <w:rsid w:val="00F139B1"/>
    <w:rsid w:val="00F17421"/>
    <w:rsid w:val="00F3744C"/>
    <w:rsid w:val="00FA193D"/>
    <w:rsid w:val="00FE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9</Pages>
  <Words>3673</Words>
  <Characters>20937</Characters>
  <Application>Microsoft Office Word</Application>
  <DocSecurity>0</DocSecurity>
  <Lines>174</Lines>
  <Paragraphs>49</Paragraphs>
  <ScaleCrop>false</ScaleCrop>
  <Company/>
  <LinksUpToDate>false</LinksUpToDate>
  <CharactersWithSpaces>2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37</cp:revision>
  <dcterms:created xsi:type="dcterms:W3CDTF">2023-07-05T07:35:00Z</dcterms:created>
  <dcterms:modified xsi:type="dcterms:W3CDTF">2023-08-09T00:35:00Z</dcterms:modified>
</cp:coreProperties>
</file>